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9B10B1" w:rsidRDefault="007116AA" w:rsidP="00B51E51">
      <w:pPr>
        <w:spacing w:after="0"/>
        <w:rPr>
          <w:rFonts w:ascii="Open Sans" w:hAnsi="Open Sans" w:cs="Open Sans"/>
          <w:color w:val="003399"/>
          <w:lang w:val="en-GB"/>
        </w:rPr>
      </w:pPr>
      <w:r w:rsidRPr="009B10B1">
        <w:rPr>
          <w:rFonts w:ascii="Open Sans" w:hAnsi="Open Sans" w:cs="Open Sans"/>
          <w:color w:val="003399"/>
          <w:lang w:val="en-GB"/>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7673"/>
      </w:tblGrid>
      <w:tr w:rsidR="00EE6AB8" w:rsidRPr="009B10B1" w14:paraId="44BF9C26" w14:textId="77777777" w:rsidTr="005B2E41">
        <w:trPr>
          <w:trHeight w:hRule="exact" w:val="340"/>
        </w:trPr>
        <w:tc>
          <w:tcPr>
            <w:tcW w:w="9738" w:type="dxa"/>
            <w:gridSpan w:val="2"/>
            <w:tcBorders>
              <w:top w:val="single" w:sz="4" w:space="0" w:color="000000"/>
              <w:left w:val="single" w:sz="4" w:space="0" w:color="000000"/>
              <w:bottom w:val="single" w:sz="4" w:space="0" w:color="000000"/>
              <w:right w:val="single" w:sz="4" w:space="0" w:color="000000"/>
            </w:tcBorders>
            <w:shd w:val="clear" w:color="auto" w:fill="000099"/>
            <w:vAlign w:val="center"/>
          </w:tcPr>
          <w:p w14:paraId="68A6094C" w14:textId="1E8B3F6D" w:rsidR="00EE6AB8" w:rsidRPr="009B10B1" w:rsidRDefault="00EE6AB8" w:rsidP="00EE6AB8">
            <w:pPr>
              <w:tabs>
                <w:tab w:val="left" w:pos="1966"/>
              </w:tabs>
              <w:spacing w:after="120" w:line="257" w:lineRule="auto"/>
              <w:jc w:val="both"/>
              <w:rPr>
                <w:rFonts w:ascii="Open Sans" w:hAnsi="Open Sans" w:cs="Open Sans"/>
                <w:b/>
                <w:color w:val="003399"/>
                <w:lang w:val="en-GB" w:eastAsia="en-GB"/>
              </w:rPr>
            </w:pPr>
            <w:r w:rsidRPr="009B10B1">
              <w:rPr>
                <w:rFonts w:ascii="Open Sans" w:hAnsi="Open Sans" w:cs="Open Sans"/>
                <w:b/>
                <w:bCs/>
                <w:color w:val="FFFFFF" w:themeColor="background1"/>
                <w:highlight w:val="darkBlue"/>
                <w:lang w:val="en-GB"/>
              </w:rPr>
              <w:t>3</w:t>
            </w:r>
            <w:r w:rsidRPr="009B10B1">
              <w:rPr>
                <w:rFonts w:ascii="Open Sans" w:hAnsi="Open Sans" w:cs="Open Sans"/>
                <w:b/>
                <w:bCs/>
                <w:color w:val="FFFFFF" w:themeColor="background1"/>
                <w:highlight w:val="darkBlue"/>
                <w:vertAlign w:val="superscript"/>
                <w:lang w:val="en-GB"/>
              </w:rPr>
              <w:t>rd</w:t>
            </w:r>
            <w:r w:rsidRPr="009B10B1">
              <w:rPr>
                <w:rFonts w:ascii="Open Sans" w:hAnsi="Open Sans" w:cs="Open Sans"/>
                <w:b/>
                <w:bCs/>
                <w:color w:val="FFFFFF" w:themeColor="background1"/>
                <w:highlight w:val="darkBlue"/>
                <w:lang w:val="en-GB"/>
              </w:rPr>
              <w:t xml:space="preserve"> Open Call for Proposals </w:t>
            </w:r>
          </w:p>
        </w:tc>
      </w:tr>
      <w:tr w:rsidR="00171254" w:rsidRPr="009B10B1" w14:paraId="262D867A" w14:textId="77777777" w:rsidTr="00D659BC">
        <w:trPr>
          <w:trHeight w:hRule="exact" w:val="340"/>
        </w:trPr>
        <w:tc>
          <w:tcPr>
            <w:tcW w:w="2065"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9B10B1" w:rsidRDefault="00A84025" w:rsidP="00970E01">
            <w:pPr>
              <w:spacing w:after="120" w:line="257" w:lineRule="auto"/>
              <w:jc w:val="center"/>
              <w:rPr>
                <w:rFonts w:ascii="Open Sans" w:hAnsi="Open Sans" w:cs="Open Sans"/>
                <w:b/>
                <w:color w:val="003399"/>
                <w:lang w:val="en-GB" w:eastAsia="en-GB"/>
              </w:rPr>
            </w:pPr>
            <w:r w:rsidRPr="009B10B1">
              <w:rPr>
                <w:rFonts w:ascii="Open Sans" w:hAnsi="Open Sans" w:cs="Open Sans"/>
                <w:b/>
                <w:color w:val="003399"/>
                <w:lang w:val="en-GB" w:eastAsia="en-GB"/>
              </w:rPr>
              <w:t>Project code</w:t>
            </w:r>
          </w:p>
        </w:tc>
        <w:tc>
          <w:tcPr>
            <w:tcW w:w="7673" w:type="dxa"/>
            <w:tcBorders>
              <w:top w:val="single" w:sz="4" w:space="0" w:color="000000"/>
              <w:left w:val="single" w:sz="4" w:space="0" w:color="000000"/>
              <w:bottom w:val="single" w:sz="4" w:space="0" w:color="000000"/>
              <w:right w:val="single" w:sz="4" w:space="0" w:color="000000"/>
            </w:tcBorders>
            <w:vAlign w:val="center"/>
            <w:hideMark/>
          </w:tcPr>
          <w:p w14:paraId="79C8C4A9" w14:textId="78C46F3E" w:rsidR="00A84025" w:rsidRPr="009B10B1" w:rsidRDefault="00B64CA2" w:rsidP="00A232BB">
            <w:pPr>
              <w:spacing w:after="120" w:line="257" w:lineRule="auto"/>
              <w:jc w:val="both"/>
              <w:rPr>
                <w:rFonts w:ascii="Open Sans" w:hAnsi="Open Sans" w:cs="Open Sans"/>
                <w:b/>
                <w:color w:val="003399"/>
                <w:lang w:val="en-GB" w:eastAsia="en-GB"/>
              </w:rPr>
            </w:pPr>
            <w:r w:rsidRPr="009B10B1">
              <w:rPr>
                <w:rFonts w:ascii="Open Sans" w:hAnsi="Open Sans" w:cs="Open Sans"/>
                <w:b/>
                <w:color w:val="003399"/>
                <w:lang w:val="en-GB" w:eastAsia="en-GB"/>
              </w:rPr>
              <w:t>ROHU-</w:t>
            </w:r>
            <w:r w:rsidR="007C0185" w:rsidRPr="009B10B1">
              <w:rPr>
                <w:rFonts w:ascii="Open Sans" w:hAnsi="Open Sans" w:cs="Open Sans"/>
                <w:b/>
                <w:color w:val="003399"/>
                <w:lang w:val="en-GB" w:eastAsia="en-GB"/>
              </w:rPr>
              <w:t>3</w:t>
            </w:r>
            <w:r w:rsidR="009F0768" w:rsidRPr="009B10B1">
              <w:rPr>
                <w:rFonts w:ascii="Open Sans" w:hAnsi="Open Sans" w:cs="Open Sans"/>
                <w:b/>
                <w:color w:val="003399"/>
                <w:lang w:val="en-GB" w:eastAsia="en-GB"/>
              </w:rPr>
              <w:t>61</w:t>
            </w:r>
          </w:p>
        </w:tc>
      </w:tr>
      <w:tr w:rsidR="00171254" w:rsidRPr="009B10B1" w14:paraId="64A2B68C" w14:textId="77777777" w:rsidTr="00D659BC">
        <w:trPr>
          <w:trHeight w:val="776"/>
        </w:trPr>
        <w:tc>
          <w:tcPr>
            <w:tcW w:w="2065"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9B10B1" w:rsidRDefault="00A84025" w:rsidP="00970E01">
            <w:pPr>
              <w:spacing w:after="120" w:line="256" w:lineRule="auto"/>
              <w:jc w:val="center"/>
              <w:rPr>
                <w:rFonts w:ascii="Open Sans" w:hAnsi="Open Sans" w:cs="Open Sans"/>
                <w:b/>
                <w:color w:val="003399"/>
                <w:lang w:val="en-GB" w:eastAsia="en-GB"/>
              </w:rPr>
            </w:pPr>
            <w:r w:rsidRPr="009B10B1">
              <w:rPr>
                <w:rFonts w:ascii="Open Sans" w:hAnsi="Open Sans" w:cs="Open Sans"/>
                <w:b/>
                <w:color w:val="003399"/>
                <w:lang w:val="en-GB" w:eastAsia="en-GB"/>
              </w:rPr>
              <w:t>Project title</w:t>
            </w:r>
          </w:p>
        </w:tc>
        <w:tc>
          <w:tcPr>
            <w:tcW w:w="7673" w:type="dxa"/>
            <w:tcBorders>
              <w:top w:val="single" w:sz="4" w:space="0" w:color="000000"/>
              <w:left w:val="single" w:sz="4" w:space="0" w:color="000000"/>
              <w:bottom w:val="single" w:sz="4" w:space="0" w:color="000000"/>
              <w:right w:val="single" w:sz="4" w:space="0" w:color="000000"/>
            </w:tcBorders>
            <w:vAlign w:val="center"/>
          </w:tcPr>
          <w:p w14:paraId="3217442B" w14:textId="77777777" w:rsidR="009F0768" w:rsidRPr="009B10B1" w:rsidRDefault="009F0768" w:rsidP="00A232BB">
            <w:pPr>
              <w:spacing w:after="0" w:line="240" w:lineRule="auto"/>
              <w:jc w:val="both"/>
              <w:rPr>
                <w:rFonts w:ascii="Open Sans" w:hAnsi="Open Sans" w:cs="Open Sans"/>
                <w:b/>
                <w:bCs/>
                <w:color w:val="003399"/>
                <w:lang w:val="en-GB" w:eastAsia="en-GB"/>
              </w:rPr>
            </w:pPr>
            <w:r w:rsidRPr="009B10B1">
              <w:rPr>
                <w:rFonts w:ascii="Open Sans" w:hAnsi="Open Sans" w:cs="Open Sans"/>
                <w:b/>
                <w:bCs/>
                <w:color w:val="003399"/>
                <w:lang w:val="en-GB" w:eastAsia="en-GB"/>
              </w:rPr>
              <w:t>StopGerms</w:t>
            </w:r>
          </w:p>
          <w:p w14:paraId="1EB6C4A5" w14:textId="4209C6D7" w:rsidR="00A84025" w:rsidRPr="009B10B1" w:rsidRDefault="009F0768" w:rsidP="00A232BB">
            <w:pPr>
              <w:spacing w:after="0" w:line="240" w:lineRule="auto"/>
              <w:jc w:val="both"/>
              <w:rPr>
                <w:rFonts w:ascii="Open Sans" w:hAnsi="Open Sans" w:cs="Open Sans"/>
                <w:color w:val="003399"/>
                <w:lang w:val="en-GB" w:eastAsia="en-GB"/>
              </w:rPr>
            </w:pPr>
            <w:r w:rsidRPr="009B10B1">
              <w:rPr>
                <w:rFonts w:ascii="Open Sans" w:hAnsi="Open Sans" w:cs="Open Sans"/>
                <w:color w:val="003399"/>
                <w:lang w:val="en-GB" w:eastAsia="en-GB"/>
              </w:rPr>
              <w:t>Joint prevention and surveillance of infectious diseases and hospital-acquired infections in Arad, Makó and Hódmezővásárhely</w:t>
            </w:r>
          </w:p>
        </w:tc>
      </w:tr>
      <w:tr w:rsidR="00171254" w:rsidRPr="009B10B1" w14:paraId="0CB753E0" w14:textId="77777777" w:rsidTr="00D659BC">
        <w:trPr>
          <w:trHeight w:hRule="exact" w:val="737"/>
        </w:trPr>
        <w:tc>
          <w:tcPr>
            <w:tcW w:w="2065" w:type="dxa"/>
            <w:tcBorders>
              <w:top w:val="single" w:sz="4" w:space="0" w:color="000000"/>
              <w:left w:val="single" w:sz="4" w:space="0" w:color="000000"/>
              <w:bottom w:val="single" w:sz="4" w:space="0" w:color="000000"/>
              <w:right w:val="single" w:sz="4" w:space="0" w:color="000000"/>
            </w:tcBorders>
            <w:hideMark/>
          </w:tcPr>
          <w:p w14:paraId="5141F313" w14:textId="3191822F" w:rsidR="00A84025" w:rsidRPr="009B10B1" w:rsidRDefault="00A84025" w:rsidP="00970E01">
            <w:pPr>
              <w:spacing w:after="120"/>
              <w:jc w:val="center"/>
              <w:rPr>
                <w:rFonts w:ascii="Open Sans" w:hAnsi="Open Sans" w:cs="Open Sans"/>
                <w:b/>
                <w:color w:val="003399"/>
                <w:lang w:val="en-GB"/>
              </w:rPr>
            </w:pPr>
            <w:r w:rsidRPr="009B10B1">
              <w:rPr>
                <w:rFonts w:ascii="Open Sans" w:hAnsi="Open Sans" w:cs="Open Sans"/>
                <w:b/>
                <w:color w:val="003399"/>
                <w:lang w:val="en-GB"/>
              </w:rPr>
              <w:t>Priority axis</w:t>
            </w:r>
          </w:p>
        </w:tc>
        <w:tc>
          <w:tcPr>
            <w:tcW w:w="7673" w:type="dxa"/>
            <w:tcBorders>
              <w:top w:val="single" w:sz="4" w:space="0" w:color="000000"/>
              <w:left w:val="single" w:sz="4" w:space="0" w:color="000000"/>
              <w:bottom w:val="single" w:sz="4" w:space="0" w:color="000000"/>
              <w:right w:val="single" w:sz="4" w:space="0" w:color="000000"/>
            </w:tcBorders>
            <w:vAlign w:val="center"/>
          </w:tcPr>
          <w:p w14:paraId="6A16EE0D" w14:textId="0F9391F2" w:rsidR="00A84025" w:rsidRPr="009B10B1" w:rsidRDefault="00A0737B" w:rsidP="00A232BB">
            <w:pPr>
              <w:spacing w:after="120"/>
              <w:jc w:val="both"/>
              <w:rPr>
                <w:rFonts w:ascii="Open Sans" w:hAnsi="Open Sans" w:cs="Open Sans"/>
                <w:color w:val="003399"/>
                <w:lang w:val="en-GB"/>
              </w:rPr>
            </w:pPr>
            <w:r w:rsidRPr="009B10B1">
              <w:rPr>
                <w:rFonts w:ascii="Open Sans" w:hAnsi="Open Sans" w:cs="Open Sans"/>
                <w:color w:val="003399"/>
                <w:lang w:val="en-GB"/>
              </w:rPr>
              <w:t xml:space="preserve">4 </w:t>
            </w:r>
            <w:r w:rsidRPr="009B10B1">
              <w:rPr>
                <w:rFonts w:ascii="Open Sans" w:hAnsi="Open Sans" w:cs="Open Sans"/>
                <w:color w:val="003399"/>
                <w:lang w:val="en-GB" w:eastAsia="en-GB"/>
              </w:rPr>
              <w:t>– Improving health-care services (Cooperating on health-care and prevention)</w:t>
            </w:r>
          </w:p>
        </w:tc>
      </w:tr>
      <w:tr w:rsidR="00171254" w:rsidRPr="009B10B1" w14:paraId="52DBEC7F" w14:textId="77777777" w:rsidTr="00D659BC">
        <w:trPr>
          <w:trHeight w:hRule="exact" w:val="1782"/>
        </w:trPr>
        <w:tc>
          <w:tcPr>
            <w:tcW w:w="2065"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9B10B1" w:rsidRDefault="00A84025" w:rsidP="00970E01">
            <w:pPr>
              <w:spacing w:after="120"/>
              <w:jc w:val="center"/>
              <w:rPr>
                <w:rFonts w:ascii="Open Sans" w:hAnsi="Open Sans" w:cs="Open Sans"/>
                <w:b/>
                <w:color w:val="003399"/>
                <w:lang w:val="en-GB"/>
              </w:rPr>
            </w:pPr>
            <w:r w:rsidRPr="009B10B1">
              <w:rPr>
                <w:rFonts w:ascii="Open Sans" w:hAnsi="Open Sans" w:cs="Open Sans"/>
                <w:b/>
                <w:color w:val="003399"/>
                <w:lang w:val="en-GB"/>
              </w:rPr>
              <w:t>Investment priority</w:t>
            </w:r>
          </w:p>
        </w:tc>
        <w:tc>
          <w:tcPr>
            <w:tcW w:w="7673" w:type="dxa"/>
            <w:tcBorders>
              <w:top w:val="single" w:sz="4" w:space="0" w:color="000000"/>
              <w:left w:val="single" w:sz="4" w:space="0" w:color="000000"/>
              <w:bottom w:val="single" w:sz="4" w:space="0" w:color="000000"/>
              <w:right w:val="single" w:sz="4" w:space="0" w:color="000000"/>
            </w:tcBorders>
            <w:vAlign w:val="center"/>
          </w:tcPr>
          <w:p w14:paraId="584E6740" w14:textId="4F1EFEBD" w:rsidR="00A84025" w:rsidRPr="009B10B1" w:rsidRDefault="007C0185" w:rsidP="00A232BB">
            <w:pPr>
              <w:spacing w:after="120"/>
              <w:jc w:val="both"/>
              <w:rPr>
                <w:rFonts w:ascii="Open Sans" w:hAnsi="Open Sans" w:cs="Open Sans"/>
                <w:color w:val="003399"/>
                <w:lang w:val="en-GB" w:eastAsia="en-GB"/>
              </w:rPr>
            </w:pPr>
            <w:r w:rsidRPr="009B10B1">
              <w:rPr>
                <w:rFonts w:ascii="Open Sans" w:hAnsi="Open Sans" w:cs="Open Sans"/>
                <w:color w:val="003399"/>
                <w:lang w:val="en-GB" w:eastAsia="en-GB"/>
              </w:rPr>
              <w:t>9</w:t>
            </w:r>
            <w:r w:rsidR="00A521FE" w:rsidRPr="009B10B1">
              <w:rPr>
                <w:rFonts w:ascii="Open Sans" w:hAnsi="Open Sans" w:cs="Open Sans"/>
                <w:color w:val="003399"/>
                <w:lang w:val="en-GB" w:eastAsia="en-GB"/>
              </w:rPr>
              <w:t>/</w:t>
            </w:r>
            <w:r w:rsidRPr="009B10B1">
              <w:rPr>
                <w:rFonts w:ascii="Open Sans" w:hAnsi="Open Sans" w:cs="Open Sans"/>
                <w:color w:val="003399"/>
                <w:lang w:val="en-GB" w:eastAsia="en-GB"/>
              </w:rPr>
              <w:t>a</w:t>
            </w:r>
            <w:r w:rsidR="00245027" w:rsidRPr="009B10B1">
              <w:rPr>
                <w:rFonts w:ascii="Open Sans" w:hAnsi="Open Sans" w:cs="Open Sans"/>
                <w:color w:val="003399"/>
                <w:lang w:val="en-GB" w:eastAsia="en-GB"/>
              </w:rPr>
              <w:t xml:space="preserve"> </w:t>
            </w:r>
            <w:r w:rsidR="00A521FE" w:rsidRPr="009B10B1">
              <w:rPr>
                <w:rFonts w:ascii="Open Sans" w:hAnsi="Open Sans" w:cs="Open Sans"/>
                <w:color w:val="003399"/>
                <w:lang w:val="en-GB" w:eastAsia="en-GB"/>
              </w:rPr>
              <w:t>-</w:t>
            </w:r>
            <w:r w:rsidR="00245027" w:rsidRPr="009B10B1">
              <w:rPr>
                <w:rFonts w:ascii="Open Sans" w:hAnsi="Open Sans" w:cs="Open Sans"/>
                <w:color w:val="003399"/>
                <w:lang w:val="en-GB" w:eastAsia="en-GB"/>
              </w:rPr>
              <w:t xml:space="preserve"> </w:t>
            </w:r>
            <w:r w:rsidR="0057779B" w:rsidRPr="009B10B1">
              <w:rPr>
                <w:rFonts w:ascii="Open Sans" w:hAnsi="Open Sans" w:cs="Open Sans"/>
                <w:color w:val="003399"/>
                <w:lang w:val="en-GB" w:eastAsia="en-GB"/>
              </w:rPr>
              <w:t>Investment in heath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171254" w:rsidRPr="009B10B1" w14:paraId="21D8A19E" w14:textId="77777777" w:rsidTr="00D659BC">
        <w:trPr>
          <w:trHeight w:hRule="exact" w:val="737"/>
        </w:trPr>
        <w:tc>
          <w:tcPr>
            <w:tcW w:w="2065"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9B10B1" w:rsidRDefault="001222DE" w:rsidP="00970E01">
            <w:pPr>
              <w:spacing w:after="120"/>
              <w:jc w:val="center"/>
              <w:rPr>
                <w:rFonts w:ascii="Open Sans" w:hAnsi="Open Sans" w:cs="Open Sans"/>
                <w:b/>
                <w:color w:val="003399"/>
                <w:lang w:val="en-GB"/>
              </w:rPr>
            </w:pPr>
            <w:r w:rsidRPr="009B10B1">
              <w:rPr>
                <w:rFonts w:ascii="Open Sans" w:hAnsi="Open Sans" w:cs="Open Sans"/>
                <w:b/>
                <w:color w:val="003399"/>
                <w:lang w:val="en-GB"/>
              </w:rPr>
              <w:t>Implementation period</w:t>
            </w:r>
          </w:p>
        </w:tc>
        <w:tc>
          <w:tcPr>
            <w:tcW w:w="7673" w:type="dxa"/>
            <w:tcBorders>
              <w:top w:val="single" w:sz="4" w:space="0" w:color="000000"/>
              <w:left w:val="single" w:sz="4" w:space="0" w:color="000000"/>
              <w:bottom w:val="single" w:sz="4" w:space="0" w:color="000000"/>
              <w:right w:val="single" w:sz="4" w:space="0" w:color="000000"/>
            </w:tcBorders>
            <w:vAlign w:val="center"/>
          </w:tcPr>
          <w:p w14:paraId="23AF944A" w14:textId="3CA731BF" w:rsidR="001222DE" w:rsidRPr="009B10B1" w:rsidRDefault="00526EC4" w:rsidP="00526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Pr>
                <w:rFonts w:ascii="Open Sans" w:hAnsi="Open Sans" w:cs="Open Sans"/>
                <w:color w:val="003399"/>
                <w:lang w:val="en-GB" w:eastAsia="en-GB"/>
              </w:rPr>
              <w:t>5</w:t>
            </w:r>
            <w:r w:rsidR="009F0768" w:rsidRPr="009B10B1">
              <w:rPr>
                <w:rFonts w:ascii="Open Sans" w:hAnsi="Open Sans" w:cs="Open Sans"/>
                <w:color w:val="003399"/>
                <w:lang w:val="en-GB" w:eastAsia="en-GB"/>
              </w:rPr>
              <w:t>0</w:t>
            </w:r>
            <w:r w:rsidR="001222DE" w:rsidRPr="009B10B1">
              <w:rPr>
                <w:rFonts w:ascii="Open Sans" w:hAnsi="Open Sans" w:cs="Open Sans"/>
                <w:color w:val="003399"/>
                <w:lang w:val="en-GB" w:eastAsia="en-GB"/>
              </w:rPr>
              <w:t xml:space="preserve"> months (</w:t>
            </w:r>
            <w:r w:rsidR="008D29E0" w:rsidRPr="009B10B1">
              <w:rPr>
                <w:rFonts w:ascii="Open Sans" w:hAnsi="Open Sans" w:cs="Open Sans"/>
                <w:color w:val="003399"/>
                <w:lang w:val="en-GB" w:eastAsia="en-GB"/>
              </w:rPr>
              <w:t>November</w:t>
            </w:r>
            <w:r w:rsidR="001222DE" w:rsidRPr="009B10B1">
              <w:rPr>
                <w:rFonts w:ascii="Open Sans" w:hAnsi="Open Sans" w:cs="Open Sans"/>
                <w:color w:val="003399"/>
                <w:lang w:val="en-GB" w:eastAsia="en-GB"/>
              </w:rPr>
              <w:t xml:space="preserve"> </w:t>
            </w:r>
            <w:r w:rsidR="0086559E">
              <w:rPr>
                <w:rFonts w:ascii="Open Sans" w:hAnsi="Open Sans" w:cs="Open Sans"/>
                <w:color w:val="003399"/>
                <w:lang w:val="en-GB" w:eastAsia="en-GB"/>
              </w:rPr>
              <w:t xml:space="preserve">1, </w:t>
            </w:r>
            <w:r w:rsidR="001222DE" w:rsidRPr="009B10B1">
              <w:rPr>
                <w:rFonts w:ascii="Open Sans" w:hAnsi="Open Sans" w:cs="Open Sans"/>
                <w:color w:val="003399"/>
                <w:lang w:val="en-GB" w:eastAsia="en-GB"/>
              </w:rPr>
              <w:t>201</w:t>
            </w:r>
            <w:r w:rsidR="00245027" w:rsidRPr="009B10B1">
              <w:rPr>
                <w:rFonts w:ascii="Open Sans" w:hAnsi="Open Sans" w:cs="Open Sans"/>
                <w:color w:val="003399"/>
                <w:lang w:val="en-GB" w:eastAsia="en-GB"/>
              </w:rPr>
              <w:t>9</w:t>
            </w:r>
            <w:r w:rsidR="001222DE" w:rsidRPr="009B10B1">
              <w:rPr>
                <w:rFonts w:ascii="Open Sans" w:hAnsi="Open Sans" w:cs="Open Sans"/>
                <w:color w:val="003399"/>
                <w:lang w:val="en-GB" w:eastAsia="en-GB"/>
              </w:rPr>
              <w:t xml:space="preserve"> – </w:t>
            </w:r>
            <w:r>
              <w:rPr>
                <w:rFonts w:ascii="Open Sans" w:hAnsi="Open Sans" w:cs="Open Sans"/>
                <w:color w:val="003399"/>
                <w:lang w:val="en-GB" w:eastAsia="en-GB"/>
              </w:rPr>
              <w:t>December</w:t>
            </w:r>
            <w:r w:rsidR="0086559E">
              <w:rPr>
                <w:rFonts w:ascii="Open Sans" w:hAnsi="Open Sans" w:cs="Open Sans"/>
                <w:color w:val="003399"/>
                <w:lang w:val="en-GB" w:eastAsia="en-GB"/>
              </w:rPr>
              <w:t xml:space="preserve"> 31,</w:t>
            </w:r>
            <w:r>
              <w:rPr>
                <w:rFonts w:ascii="Open Sans" w:hAnsi="Open Sans" w:cs="Open Sans"/>
                <w:color w:val="003399"/>
                <w:lang w:val="en-GB" w:eastAsia="en-GB"/>
              </w:rPr>
              <w:t xml:space="preserve"> </w:t>
            </w:r>
            <w:r w:rsidR="001222DE" w:rsidRPr="009B10B1">
              <w:rPr>
                <w:rFonts w:ascii="Open Sans" w:hAnsi="Open Sans" w:cs="Open Sans"/>
                <w:color w:val="003399"/>
                <w:lang w:val="en-GB" w:eastAsia="en-GB"/>
              </w:rPr>
              <w:t>202</w:t>
            </w:r>
            <w:r>
              <w:rPr>
                <w:rFonts w:ascii="Open Sans" w:hAnsi="Open Sans" w:cs="Open Sans"/>
                <w:color w:val="003399"/>
                <w:lang w:val="en-GB" w:eastAsia="en-GB"/>
              </w:rPr>
              <w:t>3</w:t>
            </w:r>
            <w:r w:rsidR="001222DE" w:rsidRPr="009B10B1">
              <w:rPr>
                <w:rFonts w:ascii="Open Sans" w:hAnsi="Open Sans" w:cs="Open Sans"/>
                <w:color w:val="003399"/>
                <w:lang w:val="en-GB" w:eastAsia="en-GB"/>
              </w:rPr>
              <w:t>)</w:t>
            </w:r>
          </w:p>
        </w:tc>
      </w:tr>
      <w:tr w:rsidR="00171254" w:rsidRPr="009B10B1" w14:paraId="05A81C76" w14:textId="77777777" w:rsidTr="00D659BC">
        <w:tc>
          <w:tcPr>
            <w:tcW w:w="2065"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9B10B1" w:rsidRDefault="00CD3A86" w:rsidP="00970E01">
            <w:pPr>
              <w:spacing w:after="120"/>
              <w:jc w:val="center"/>
              <w:rPr>
                <w:rFonts w:ascii="Open Sans" w:hAnsi="Open Sans" w:cs="Open Sans"/>
                <w:b/>
                <w:color w:val="003399"/>
                <w:lang w:val="en-GB"/>
              </w:rPr>
            </w:pPr>
            <w:r w:rsidRPr="009B10B1">
              <w:rPr>
                <w:rFonts w:ascii="Open Sans" w:hAnsi="Open Sans" w:cs="Open Sans"/>
                <w:b/>
                <w:color w:val="003399"/>
                <w:lang w:val="en-GB"/>
              </w:rPr>
              <w:t>Objective</w:t>
            </w:r>
          </w:p>
        </w:tc>
        <w:tc>
          <w:tcPr>
            <w:tcW w:w="7673" w:type="dxa"/>
            <w:tcBorders>
              <w:top w:val="single" w:sz="4" w:space="0" w:color="000000"/>
              <w:left w:val="single" w:sz="4" w:space="0" w:color="000000"/>
              <w:bottom w:val="single" w:sz="4" w:space="0" w:color="000000"/>
              <w:right w:val="single" w:sz="4" w:space="0" w:color="000000"/>
            </w:tcBorders>
            <w:vAlign w:val="center"/>
          </w:tcPr>
          <w:p w14:paraId="3456EBFD" w14:textId="627A6E33" w:rsidR="00CD3A86" w:rsidRPr="009B10B1" w:rsidRDefault="00AF69FF" w:rsidP="00A232BB">
            <w:pPr>
              <w:spacing w:after="0" w:line="240" w:lineRule="auto"/>
              <w:jc w:val="both"/>
              <w:rPr>
                <w:rFonts w:ascii="Open Sans" w:eastAsia="Times New Roman" w:hAnsi="Open Sans" w:cs="Open Sans"/>
                <w:color w:val="003399"/>
                <w:lang w:val="en-GB" w:eastAsia="ro-RO"/>
              </w:rPr>
            </w:pPr>
            <w:r w:rsidRPr="00AF69FF">
              <w:rPr>
                <w:rFonts w:ascii="Open Sans" w:eastAsia="Times New Roman" w:hAnsi="Open Sans" w:cs="Open Sans"/>
                <w:color w:val="003399"/>
                <w:lang w:val="en-GB" w:eastAsia="ro-RO"/>
              </w:rPr>
              <w:t xml:space="preserve">The project's main objective </w:t>
            </w:r>
            <w:r w:rsidR="00670258">
              <w:rPr>
                <w:rFonts w:ascii="Open Sans" w:eastAsia="Times New Roman" w:hAnsi="Open Sans" w:cs="Open Sans"/>
                <w:color w:val="003399"/>
                <w:lang w:val="en-GB" w:eastAsia="ro-RO"/>
              </w:rPr>
              <w:t>was to</w:t>
            </w:r>
            <w:r w:rsidRPr="00AF69FF">
              <w:rPr>
                <w:rFonts w:ascii="Open Sans" w:eastAsia="Times New Roman" w:hAnsi="Open Sans" w:cs="Open Sans"/>
                <w:color w:val="003399"/>
                <w:lang w:val="en-GB" w:eastAsia="ro-RO"/>
              </w:rPr>
              <w:t xml:space="preserve"> improve the health and safety of the people from Arad and Csongrád-Csanád counties by modernizing hospitals </w:t>
            </w:r>
            <w:r w:rsidR="00670258">
              <w:rPr>
                <w:rFonts w:ascii="Open Sans" w:eastAsia="Times New Roman" w:hAnsi="Open Sans" w:cs="Open Sans"/>
                <w:color w:val="003399"/>
                <w:lang w:val="en-GB" w:eastAsia="ro-RO"/>
              </w:rPr>
              <w:t>and</w:t>
            </w:r>
            <w:r w:rsidRPr="00AF69FF">
              <w:rPr>
                <w:rFonts w:ascii="Open Sans" w:eastAsia="Times New Roman" w:hAnsi="Open Sans" w:cs="Open Sans"/>
                <w:color w:val="003399"/>
                <w:lang w:val="en-GB" w:eastAsia="ro-RO"/>
              </w:rPr>
              <w:t xml:space="preserve"> providing a strategy for improving hygiene and the prevention of hospital infections.</w:t>
            </w:r>
          </w:p>
        </w:tc>
      </w:tr>
      <w:tr w:rsidR="00171254" w:rsidRPr="009B10B1" w14:paraId="5CD19851" w14:textId="77777777" w:rsidTr="00D659BC">
        <w:trPr>
          <w:trHeight w:val="397"/>
        </w:trPr>
        <w:tc>
          <w:tcPr>
            <w:tcW w:w="2065"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9B10B1" w:rsidRDefault="00CD3A86" w:rsidP="00970E01">
            <w:pPr>
              <w:spacing w:after="120" w:line="256" w:lineRule="auto"/>
              <w:jc w:val="center"/>
              <w:rPr>
                <w:rFonts w:ascii="Open Sans" w:hAnsi="Open Sans" w:cs="Open Sans"/>
                <w:b/>
                <w:color w:val="003399"/>
                <w:lang w:val="en-GB" w:eastAsia="en-GB"/>
              </w:rPr>
            </w:pPr>
            <w:r w:rsidRPr="009B10B1">
              <w:rPr>
                <w:rFonts w:ascii="Open Sans" w:hAnsi="Open Sans" w:cs="Open Sans"/>
                <w:b/>
                <w:color w:val="003399"/>
                <w:lang w:val="en-GB" w:eastAsia="en-GB"/>
              </w:rPr>
              <w:t>Partnership</w:t>
            </w:r>
          </w:p>
        </w:tc>
        <w:tc>
          <w:tcPr>
            <w:tcW w:w="7673" w:type="dxa"/>
            <w:tcBorders>
              <w:top w:val="single" w:sz="4" w:space="0" w:color="000000"/>
              <w:left w:val="single" w:sz="4" w:space="0" w:color="000000"/>
              <w:bottom w:val="single" w:sz="4" w:space="0" w:color="000000"/>
              <w:right w:val="single" w:sz="4" w:space="0" w:color="000000"/>
            </w:tcBorders>
            <w:vAlign w:val="center"/>
          </w:tcPr>
          <w:p w14:paraId="66A4D6CE" w14:textId="31A9E088" w:rsidR="00CD3A86" w:rsidRPr="009B10B1" w:rsidRDefault="00CD3A86" w:rsidP="00A232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9B10B1">
              <w:rPr>
                <w:rFonts w:ascii="Open Sans" w:hAnsi="Open Sans" w:cs="Open Sans"/>
                <w:b/>
                <w:bCs/>
                <w:color w:val="003399"/>
                <w:lang w:val="en-GB" w:eastAsia="en-GB"/>
              </w:rPr>
              <w:t>Lead Beneficiary</w:t>
            </w:r>
            <w:r w:rsidRPr="009B10B1">
              <w:rPr>
                <w:rFonts w:ascii="Open Sans" w:hAnsi="Open Sans" w:cs="Open Sans"/>
                <w:color w:val="003399"/>
                <w:lang w:val="en-GB" w:eastAsia="en-GB"/>
              </w:rPr>
              <w:t xml:space="preserve">: </w:t>
            </w:r>
            <w:r w:rsidR="009F0768" w:rsidRPr="009B10B1">
              <w:rPr>
                <w:rFonts w:ascii="Open Sans" w:hAnsi="Open Sans" w:cs="Open Sans"/>
                <w:color w:val="003399"/>
                <w:lang w:val="en-GB" w:eastAsia="en-GB"/>
              </w:rPr>
              <w:t>Arad County Council</w:t>
            </w:r>
            <w:r w:rsidR="002D65BC" w:rsidRPr="009B10B1">
              <w:rPr>
                <w:rFonts w:ascii="Open Sans" w:hAnsi="Open Sans" w:cs="Open Sans"/>
                <w:color w:val="003399"/>
                <w:lang w:val="en-GB" w:eastAsia="en-GB"/>
              </w:rPr>
              <w:t xml:space="preserve"> (Romania)</w:t>
            </w:r>
          </w:p>
        </w:tc>
      </w:tr>
      <w:tr w:rsidR="00171254" w:rsidRPr="009B10B1" w14:paraId="006B602D" w14:textId="77777777" w:rsidTr="00D659BC">
        <w:trPr>
          <w:trHeight w:val="624"/>
        </w:trPr>
        <w:tc>
          <w:tcPr>
            <w:tcW w:w="2065"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9B10B1" w:rsidRDefault="00CD3A86" w:rsidP="00970E01">
            <w:pPr>
              <w:spacing w:after="120" w:line="240" w:lineRule="auto"/>
              <w:jc w:val="center"/>
              <w:rPr>
                <w:rFonts w:ascii="Open Sans" w:hAnsi="Open Sans" w:cs="Open Sans"/>
                <w:b/>
                <w:color w:val="003399"/>
                <w:lang w:val="en-GB" w:eastAsia="en-GB"/>
              </w:rPr>
            </w:pPr>
          </w:p>
        </w:tc>
        <w:tc>
          <w:tcPr>
            <w:tcW w:w="7673" w:type="dxa"/>
            <w:tcBorders>
              <w:top w:val="single" w:sz="4" w:space="0" w:color="000000"/>
              <w:left w:val="single" w:sz="4" w:space="0" w:color="000000"/>
              <w:bottom w:val="single" w:sz="4" w:space="0" w:color="000000"/>
              <w:right w:val="single" w:sz="4" w:space="0" w:color="000000"/>
            </w:tcBorders>
            <w:vAlign w:val="center"/>
          </w:tcPr>
          <w:p w14:paraId="307B2C9D" w14:textId="2FF70D76" w:rsidR="007C0185" w:rsidRPr="009B10B1" w:rsidRDefault="00D836D4" w:rsidP="00B427F0">
            <w:pPr>
              <w:spacing w:after="120" w:line="240" w:lineRule="auto"/>
              <w:jc w:val="both"/>
              <w:rPr>
                <w:rFonts w:ascii="Open Sans" w:hAnsi="Open Sans" w:cs="Open Sans"/>
                <w:color w:val="003399"/>
                <w:lang w:val="en-GB" w:eastAsia="en-GB"/>
              </w:rPr>
            </w:pPr>
            <w:r w:rsidRPr="009B10B1">
              <w:rPr>
                <w:rFonts w:ascii="Open Sans" w:hAnsi="Open Sans" w:cs="Open Sans"/>
                <w:b/>
                <w:bCs/>
                <w:color w:val="003399"/>
                <w:lang w:val="en-GB" w:eastAsia="en-GB"/>
              </w:rPr>
              <w:t xml:space="preserve">Project </w:t>
            </w:r>
            <w:r w:rsidR="00B427F0" w:rsidRPr="009B10B1">
              <w:rPr>
                <w:rFonts w:ascii="Open Sans" w:hAnsi="Open Sans" w:cs="Open Sans"/>
                <w:b/>
                <w:bCs/>
                <w:color w:val="003399"/>
                <w:lang w:val="en-GB" w:eastAsia="en-GB"/>
              </w:rPr>
              <w:t>Partner</w:t>
            </w:r>
            <w:r w:rsidR="00CD3A86" w:rsidRPr="009B10B1">
              <w:rPr>
                <w:rFonts w:ascii="Open Sans" w:hAnsi="Open Sans" w:cs="Open Sans"/>
                <w:color w:val="003399"/>
                <w:lang w:val="en-GB"/>
              </w:rPr>
              <w:t>:</w:t>
            </w:r>
            <w:r w:rsidR="00DF2641">
              <w:rPr>
                <w:rFonts w:ascii="Open Sans" w:hAnsi="Open Sans" w:cs="Open Sans"/>
                <w:color w:val="003399"/>
                <w:lang w:val="en-GB"/>
              </w:rPr>
              <w:t xml:space="preserve"> </w:t>
            </w:r>
            <w:r w:rsidR="00DF2641" w:rsidRPr="00DF2641">
              <w:rPr>
                <w:rFonts w:ascii="Open Sans" w:hAnsi="Open Sans" w:cs="Open Sans"/>
                <w:color w:val="003399"/>
                <w:lang w:val="en-GB" w:eastAsia="en-GB"/>
              </w:rPr>
              <w:t xml:space="preserve">Hódmezővásárhely -Makó Health Care Center </w:t>
            </w:r>
            <w:r w:rsidR="002D65BC" w:rsidRPr="009B10B1">
              <w:rPr>
                <w:rFonts w:ascii="Open Sans" w:hAnsi="Open Sans" w:cs="Open Sans"/>
                <w:color w:val="003399"/>
                <w:lang w:val="en-GB" w:eastAsia="en-GB"/>
              </w:rPr>
              <w:t>(Hungary)</w:t>
            </w:r>
          </w:p>
        </w:tc>
      </w:tr>
      <w:tr w:rsidR="00366CB4" w:rsidRPr="009B10B1" w14:paraId="5692E066" w14:textId="77777777" w:rsidTr="00366CB4">
        <w:trPr>
          <w:trHeight w:val="1465"/>
        </w:trPr>
        <w:tc>
          <w:tcPr>
            <w:tcW w:w="2065" w:type="dxa"/>
            <w:tcBorders>
              <w:top w:val="single" w:sz="4" w:space="0" w:color="000000"/>
              <w:left w:val="single" w:sz="4" w:space="0" w:color="000000"/>
              <w:right w:val="single" w:sz="4" w:space="0" w:color="000000"/>
            </w:tcBorders>
            <w:hideMark/>
          </w:tcPr>
          <w:p w14:paraId="3255495C" w14:textId="20CDDF1C" w:rsidR="00366CB4" w:rsidRPr="009B10B1" w:rsidRDefault="00366CB4" w:rsidP="00970E01">
            <w:pPr>
              <w:spacing w:line="256" w:lineRule="auto"/>
              <w:jc w:val="center"/>
              <w:rPr>
                <w:rFonts w:ascii="Open Sans" w:hAnsi="Open Sans" w:cs="Open Sans"/>
                <w:b/>
                <w:color w:val="003399"/>
                <w:lang w:val="en-GB" w:eastAsia="en-GB"/>
              </w:rPr>
            </w:pPr>
            <w:r w:rsidRPr="009B10B1">
              <w:rPr>
                <w:rFonts w:ascii="Open Sans" w:hAnsi="Open Sans" w:cs="Open Sans"/>
                <w:b/>
                <w:color w:val="003399"/>
                <w:lang w:val="en-GB" w:eastAsia="en-GB"/>
              </w:rPr>
              <w:t>TOTAL Budget</w:t>
            </w:r>
          </w:p>
        </w:tc>
        <w:tc>
          <w:tcPr>
            <w:tcW w:w="7673" w:type="dxa"/>
            <w:tcBorders>
              <w:top w:val="single" w:sz="4" w:space="0" w:color="000000"/>
              <w:left w:val="single" w:sz="4" w:space="0" w:color="000000"/>
              <w:right w:val="single" w:sz="4" w:space="0" w:color="000000"/>
            </w:tcBorders>
            <w:vAlign w:val="center"/>
          </w:tcPr>
          <w:p w14:paraId="08ECAF10" w14:textId="77777777" w:rsidR="00366CB4" w:rsidRDefault="00366CB4" w:rsidP="00A232BB">
            <w:pPr>
              <w:spacing w:line="256" w:lineRule="auto"/>
              <w:jc w:val="both"/>
              <w:rPr>
                <w:rFonts w:ascii="Open Sans" w:hAnsi="Open Sans" w:cs="Open Sans"/>
                <w:color w:val="003399"/>
                <w:lang w:val="en-GB" w:eastAsia="en-GB"/>
              </w:rPr>
            </w:pPr>
            <w:r w:rsidRPr="009B10B1">
              <w:rPr>
                <w:rFonts w:ascii="Open Sans" w:hAnsi="Open Sans" w:cs="Open Sans"/>
                <w:color w:val="003399"/>
                <w:lang w:val="en-GB" w:eastAsia="en-GB"/>
              </w:rPr>
              <w:t>€ 2,999,996.95 out of which ERDF € 2,549,997.40</w:t>
            </w:r>
          </w:p>
          <w:p w14:paraId="3FA15155" w14:textId="6B951640" w:rsidR="00366CB4" w:rsidRPr="00366CB4" w:rsidRDefault="00366CB4" w:rsidP="00366CB4">
            <w:pPr>
              <w:spacing w:line="256" w:lineRule="auto"/>
              <w:jc w:val="both"/>
              <w:rPr>
                <w:rFonts w:ascii="Open Sans" w:hAnsi="Open Sans" w:cs="Open Sans"/>
                <w:color w:val="003399"/>
                <w:lang w:val="en-GB" w:eastAsia="en-GB"/>
              </w:rPr>
            </w:pPr>
            <w:r w:rsidRPr="00366CB4">
              <w:rPr>
                <w:rFonts w:ascii="Open Sans" w:hAnsi="Open Sans" w:cs="Open Sans"/>
                <w:color w:val="003399"/>
                <w:lang w:val="en-GB" w:eastAsia="en-GB"/>
              </w:rPr>
              <w:t xml:space="preserve">Total eligible expenditure certified within the project: € </w:t>
            </w:r>
            <w:r w:rsidR="00DF2641">
              <w:rPr>
                <w:rFonts w:ascii="Open Sans" w:hAnsi="Open Sans" w:cs="Open Sans"/>
                <w:color w:val="003399"/>
                <w:lang w:val="en-GB" w:eastAsia="en-GB"/>
              </w:rPr>
              <w:t>2,826,065.19</w:t>
            </w:r>
          </w:p>
          <w:p w14:paraId="0CEC0BF1" w14:textId="6573606A" w:rsidR="00366CB4" w:rsidRPr="00DF2641" w:rsidRDefault="00366CB4" w:rsidP="00A232BB">
            <w:pPr>
              <w:spacing w:line="256" w:lineRule="auto"/>
              <w:jc w:val="both"/>
              <w:rPr>
                <w:rFonts w:ascii="Open Sans" w:hAnsi="Open Sans" w:cs="Open Sans"/>
                <w:b/>
                <w:bCs/>
                <w:i/>
                <w:iCs/>
                <w:color w:val="003399"/>
                <w:lang w:val="en-GB" w:eastAsia="en-GB"/>
              </w:rPr>
            </w:pPr>
            <w:r w:rsidRPr="00DF2641">
              <w:rPr>
                <w:rFonts w:ascii="Open Sans" w:hAnsi="Open Sans" w:cs="Open Sans"/>
                <w:b/>
                <w:bCs/>
                <w:i/>
                <w:iCs/>
                <w:color w:val="003399"/>
                <w:lang w:val="en-GB" w:eastAsia="en-GB"/>
              </w:rPr>
              <w:t xml:space="preserve">Budget execution: </w:t>
            </w:r>
            <w:r w:rsidR="00DF2641">
              <w:rPr>
                <w:rFonts w:ascii="Open Sans" w:hAnsi="Open Sans" w:cs="Open Sans"/>
                <w:b/>
                <w:bCs/>
                <w:i/>
                <w:iCs/>
                <w:color w:val="003399"/>
                <w:lang w:val="en-GB" w:eastAsia="en-GB"/>
              </w:rPr>
              <w:t>94</w:t>
            </w:r>
            <w:r w:rsidRPr="00DF2641">
              <w:rPr>
                <w:rFonts w:ascii="Open Sans" w:hAnsi="Open Sans" w:cs="Open Sans"/>
                <w:b/>
                <w:bCs/>
                <w:i/>
                <w:iCs/>
                <w:color w:val="003399"/>
                <w:lang w:val="en-GB" w:eastAsia="en-GB"/>
              </w:rPr>
              <w:t>.</w:t>
            </w:r>
            <w:r w:rsidR="00DF2641">
              <w:rPr>
                <w:rFonts w:ascii="Open Sans" w:hAnsi="Open Sans" w:cs="Open Sans"/>
                <w:b/>
                <w:bCs/>
                <w:i/>
                <w:iCs/>
                <w:color w:val="003399"/>
                <w:lang w:val="en-GB" w:eastAsia="en-GB"/>
              </w:rPr>
              <w:t>20</w:t>
            </w:r>
            <w:r w:rsidRPr="00DF2641">
              <w:rPr>
                <w:rFonts w:ascii="Open Sans" w:hAnsi="Open Sans" w:cs="Open Sans"/>
                <w:b/>
                <w:bCs/>
                <w:i/>
                <w:iCs/>
                <w:color w:val="003399"/>
                <w:lang w:val="en-GB" w:eastAsia="en-GB"/>
              </w:rPr>
              <w:t>%</w:t>
            </w:r>
          </w:p>
        </w:tc>
      </w:tr>
      <w:tr w:rsidR="00171254" w:rsidRPr="009B10B1" w14:paraId="4771AA54" w14:textId="77777777" w:rsidTr="00D659BC">
        <w:tc>
          <w:tcPr>
            <w:tcW w:w="2065" w:type="dxa"/>
            <w:tcBorders>
              <w:top w:val="single" w:sz="4" w:space="0" w:color="000000"/>
              <w:left w:val="single" w:sz="4" w:space="0" w:color="000000"/>
              <w:bottom w:val="single" w:sz="4" w:space="0" w:color="000000"/>
              <w:right w:val="single" w:sz="4" w:space="0" w:color="000000"/>
            </w:tcBorders>
            <w:vAlign w:val="center"/>
            <w:hideMark/>
          </w:tcPr>
          <w:p w14:paraId="5BB781F5" w14:textId="69BAB975" w:rsidR="00CD3A86" w:rsidRPr="009B10B1" w:rsidRDefault="004540CA" w:rsidP="00970E01">
            <w:pPr>
              <w:spacing w:line="256" w:lineRule="auto"/>
              <w:jc w:val="center"/>
              <w:rPr>
                <w:rFonts w:ascii="Open Sans" w:hAnsi="Open Sans" w:cs="Open Sans"/>
                <w:b/>
                <w:color w:val="003399"/>
                <w:lang w:val="en-GB" w:eastAsia="en-GB"/>
              </w:rPr>
            </w:pPr>
            <w:r w:rsidRPr="009B10B1">
              <w:rPr>
                <w:rFonts w:ascii="Open Sans" w:hAnsi="Open Sans" w:cs="Open Sans"/>
                <w:b/>
                <w:color w:val="003399"/>
                <w:lang w:val="en-GB" w:eastAsia="en-GB"/>
              </w:rPr>
              <w:t>Summary</w:t>
            </w:r>
          </w:p>
        </w:tc>
        <w:tc>
          <w:tcPr>
            <w:tcW w:w="7673" w:type="dxa"/>
            <w:tcBorders>
              <w:top w:val="single" w:sz="4" w:space="0" w:color="000000"/>
              <w:left w:val="single" w:sz="4" w:space="0" w:color="000000"/>
              <w:bottom w:val="single" w:sz="4" w:space="0" w:color="000000"/>
              <w:right w:val="single" w:sz="4" w:space="0" w:color="000000"/>
            </w:tcBorders>
            <w:vAlign w:val="center"/>
          </w:tcPr>
          <w:p w14:paraId="22A897A7" w14:textId="08547394" w:rsidR="007D7402" w:rsidRDefault="00130F39" w:rsidP="00A232BB">
            <w:pPr>
              <w:spacing w:after="0" w:line="240" w:lineRule="auto"/>
              <w:jc w:val="both"/>
              <w:rPr>
                <w:rFonts w:ascii="Open Sans" w:hAnsi="Open Sans" w:cs="Open Sans"/>
                <w:color w:val="003399"/>
                <w:lang w:val="en-GB" w:eastAsia="en-GB"/>
              </w:rPr>
            </w:pPr>
            <w:r w:rsidRPr="00130F39">
              <w:rPr>
                <w:rFonts w:ascii="Open Sans" w:hAnsi="Open Sans" w:cs="Open Sans"/>
                <w:color w:val="003399"/>
                <w:lang w:val="en-GB" w:eastAsia="en-GB"/>
              </w:rPr>
              <w:t>The ROHU-361 project aim</w:t>
            </w:r>
            <w:r w:rsidR="00DF2641">
              <w:rPr>
                <w:rFonts w:ascii="Open Sans" w:hAnsi="Open Sans" w:cs="Open Sans"/>
                <w:color w:val="003399"/>
                <w:lang w:val="en-GB" w:eastAsia="en-GB"/>
              </w:rPr>
              <w:t>ed</w:t>
            </w:r>
            <w:r w:rsidRPr="00130F39">
              <w:rPr>
                <w:rFonts w:ascii="Open Sans" w:hAnsi="Open Sans" w:cs="Open Sans"/>
                <w:color w:val="003399"/>
                <w:lang w:val="en-GB" w:eastAsia="en-GB"/>
              </w:rPr>
              <w:t xml:space="preserve"> to improve health care and patient safety services through the partial rehabilitation and reorganization of the </w:t>
            </w:r>
            <w:r w:rsidR="00C55D80" w:rsidRPr="00C55D80">
              <w:rPr>
                <w:rFonts w:ascii="Open Sans" w:hAnsi="Open Sans" w:cs="Open Sans"/>
                <w:color w:val="003399"/>
                <w:lang w:val="en-GB" w:eastAsia="en-GB"/>
              </w:rPr>
              <w:t xml:space="preserve">Makó </w:t>
            </w:r>
            <w:r w:rsidRPr="00130F39">
              <w:rPr>
                <w:rFonts w:ascii="Open Sans" w:hAnsi="Open Sans" w:cs="Open Sans"/>
                <w:color w:val="003399"/>
                <w:lang w:val="en-GB" w:eastAsia="en-GB"/>
              </w:rPr>
              <w:t>hospital (managed by PP) and the purchase of equipment for the hospitals in Arad and Csongrád-Csanád counties.</w:t>
            </w:r>
          </w:p>
          <w:p w14:paraId="32A29D21" w14:textId="77777777" w:rsidR="00130F39" w:rsidRPr="009B10B1" w:rsidRDefault="00130F39" w:rsidP="00A232BB">
            <w:pPr>
              <w:spacing w:after="0" w:line="240" w:lineRule="auto"/>
              <w:jc w:val="both"/>
              <w:rPr>
                <w:rFonts w:ascii="Open Sans" w:hAnsi="Open Sans" w:cs="Open Sans"/>
                <w:color w:val="003399"/>
                <w:lang w:val="en-GB" w:eastAsia="en-GB"/>
              </w:rPr>
            </w:pPr>
          </w:p>
          <w:p w14:paraId="7F8FC3D4" w14:textId="188E4AAB" w:rsidR="00632FB7" w:rsidRPr="00632FB7" w:rsidRDefault="005E5656" w:rsidP="00632FB7">
            <w:pPr>
              <w:spacing w:after="0" w:line="240" w:lineRule="auto"/>
              <w:jc w:val="both"/>
              <w:rPr>
                <w:rFonts w:ascii="Open Sans" w:hAnsi="Open Sans" w:cs="Open Sans"/>
                <w:color w:val="003399"/>
                <w:lang w:val="en-GB"/>
              </w:rPr>
            </w:pPr>
            <w:r w:rsidRPr="005E5656">
              <w:rPr>
                <w:rFonts w:ascii="Open Sans" w:hAnsi="Open Sans" w:cs="Open Sans"/>
                <w:color w:val="003399"/>
                <w:lang w:val="en-GB"/>
              </w:rPr>
              <w:t>The main activities implemented within the project:</w:t>
            </w:r>
          </w:p>
          <w:p w14:paraId="49589E64" w14:textId="038DA13A" w:rsidR="00632FB7" w:rsidRPr="00632FB7" w:rsidRDefault="00632FB7" w:rsidP="00632FB7">
            <w:pPr>
              <w:pStyle w:val="ListParagraph"/>
              <w:numPr>
                <w:ilvl w:val="0"/>
                <w:numId w:val="20"/>
              </w:numPr>
              <w:spacing w:after="0" w:line="240" w:lineRule="auto"/>
              <w:jc w:val="both"/>
              <w:rPr>
                <w:rFonts w:ascii="Open Sans" w:hAnsi="Open Sans" w:cs="Open Sans"/>
                <w:color w:val="003399"/>
                <w:lang w:val="en-GB"/>
              </w:rPr>
            </w:pPr>
            <w:r w:rsidRPr="00632FB7">
              <w:rPr>
                <w:rFonts w:ascii="Open Sans" w:hAnsi="Open Sans" w:cs="Open Sans"/>
                <w:color w:val="003399"/>
                <w:lang w:val="en-GB"/>
              </w:rPr>
              <w:t xml:space="preserve">Purchasing new medical equipment for diagnosis and treatment for the Department of Infectious Diseases within the Arad County Clinical Hospital (such as 35 hospital beds, </w:t>
            </w:r>
            <w:r>
              <w:rPr>
                <w:rFonts w:ascii="Open Sans" w:hAnsi="Open Sans" w:cs="Open Sans"/>
                <w:color w:val="003399"/>
                <w:lang w:val="en-GB"/>
              </w:rPr>
              <w:t>2</w:t>
            </w:r>
            <w:r w:rsidRPr="00632FB7">
              <w:rPr>
                <w:rFonts w:ascii="Open Sans" w:hAnsi="Open Sans" w:cs="Open Sans"/>
                <w:color w:val="003399"/>
                <w:lang w:val="en-GB"/>
              </w:rPr>
              <w:t xml:space="preserve"> ultrasound scanners, secretion aspirator, </w:t>
            </w:r>
            <w:r>
              <w:rPr>
                <w:rFonts w:ascii="Open Sans" w:hAnsi="Open Sans" w:cs="Open Sans"/>
                <w:color w:val="003399"/>
                <w:lang w:val="en-GB"/>
              </w:rPr>
              <w:t>8</w:t>
            </w:r>
            <w:r w:rsidRPr="00632FB7">
              <w:rPr>
                <w:rFonts w:ascii="Open Sans" w:hAnsi="Open Sans" w:cs="Open Sans"/>
                <w:color w:val="003399"/>
                <w:lang w:val="en-GB"/>
              </w:rPr>
              <w:t xml:space="preserve"> monitors for vital functions, CT, etc., including specific </w:t>
            </w:r>
            <w:r w:rsidR="00DF2641">
              <w:rPr>
                <w:rFonts w:ascii="Open Sans" w:hAnsi="Open Sans" w:cs="Open Sans"/>
                <w:color w:val="003399"/>
                <w:lang w:val="en-GB"/>
              </w:rPr>
              <w:t xml:space="preserve">COVID-19 </w:t>
            </w:r>
            <w:r w:rsidRPr="00632FB7">
              <w:rPr>
                <w:rFonts w:ascii="Open Sans" w:hAnsi="Open Sans" w:cs="Open Sans"/>
                <w:color w:val="003399"/>
                <w:lang w:val="en-GB"/>
              </w:rPr>
              <w:t>equipment);</w:t>
            </w:r>
          </w:p>
          <w:p w14:paraId="00C7DF6D" w14:textId="117370B7" w:rsidR="00B254E4" w:rsidRPr="00B254E4" w:rsidRDefault="00632FB7" w:rsidP="00765CB2">
            <w:pPr>
              <w:pStyle w:val="ListParagraph"/>
              <w:numPr>
                <w:ilvl w:val="0"/>
                <w:numId w:val="20"/>
              </w:numPr>
              <w:spacing w:after="0" w:line="240" w:lineRule="auto"/>
              <w:jc w:val="both"/>
              <w:rPr>
                <w:rFonts w:ascii="Open Sans" w:hAnsi="Open Sans" w:cs="Open Sans"/>
                <w:color w:val="003399"/>
                <w:lang w:val="en-GB"/>
              </w:rPr>
            </w:pPr>
            <w:r w:rsidRPr="00B254E4">
              <w:rPr>
                <w:rFonts w:ascii="Open Sans" w:hAnsi="Open Sans" w:cs="Open Sans"/>
                <w:color w:val="003399"/>
                <w:lang w:val="en-GB"/>
              </w:rPr>
              <w:t xml:space="preserve">Renovation and modernization of the Surgery and </w:t>
            </w:r>
            <w:r w:rsidR="004F1D32" w:rsidRPr="00B254E4">
              <w:rPr>
                <w:rFonts w:ascii="Open Sans" w:hAnsi="Open Sans" w:cs="Open Sans"/>
                <w:color w:val="003399"/>
                <w:lang w:val="en-GB"/>
              </w:rPr>
              <w:t>Internal Medicine Department</w:t>
            </w:r>
            <w:r w:rsidRPr="00B254E4">
              <w:rPr>
                <w:rFonts w:ascii="Open Sans" w:hAnsi="Open Sans" w:cs="Open Sans"/>
                <w:color w:val="003399"/>
                <w:lang w:val="en-GB"/>
              </w:rPr>
              <w:t xml:space="preserve"> of </w:t>
            </w:r>
            <w:r w:rsidR="00C55D80" w:rsidRPr="00B254E4">
              <w:rPr>
                <w:rFonts w:ascii="Open Sans" w:hAnsi="Open Sans" w:cs="Open Sans"/>
                <w:color w:val="003399"/>
                <w:lang w:val="en-GB"/>
              </w:rPr>
              <w:t xml:space="preserve">Makó </w:t>
            </w:r>
            <w:r w:rsidRPr="00B254E4">
              <w:rPr>
                <w:rFonts w:ascii="Open Sans" w:hAnsi="Open Sans" w:cs="Open Sans"/>
                <w:color w:val="003399"/>
                <w:lang w:val="en-GB"/>
              </w:rPr>
              <w:t>Hospital</w:t>
            </w:r>
            <w:r w:rsidR="00B254E4" w:rsidRPr="00B254E4">
              <w:rPr>
                <w:rFonts w:ascii="Open Sans" w:hAnsi="Open Sans" w:cs="Open Sans"/>
                <w:color w:val="003399"/>
                <w:lang w:val="en-GB"/>
              </w:rPr>
              <w:t xml:space="preserve"> and purchasing medical equipment and hospital furniture (such as Vein scanner</w:t>
            </w:r>
            <w:r w:rsidR="008B0AC6">
              <w:rPr>
                <w:rFonts w:ascii="Open Sans" w:hAnsi="Open Sans" w:cs="Open Sans"/>
                <w:color w:val="003399"/>
                <w:lang w:val="en-GB"/>
              </w:rPr>
              <w:t>s</w:t>
            </w:r>
            <w:r w:rsidR="00B254E4" w:rsidRPr="00B254E4">
              <w:rPr>
                <w:rFonts w:ascii="Open Sans" w:hAnsi="Open Sans" w:cs="Open Sans"/>
                <w:color w:val="003399"/>
                <w:lang w:val="en-GB"/>
              </w:rPr>
              <w:t xml:space="preserve">, blood </w:t>
            </w:r>
            <w:r w:rsidR="00B254E4" w:rsidRPr="00B254E4">
              <w:rPr>
                <w:rFonts w:ascii="Open Sans" w:hAnsi="Open Sans" w:cs="Open Sans"/>
                <w:color w:val="003399"/>
                <w:lang w:val="en-GB"/>
              </w:rPr>
              <w:lastRenderedPageBreak/>
              <w:t xml:space="preserve">warmers, Blood plasma heaters, ECG equipment (with 12 channels), </w:t>
            </w:r>
            <w:r w:rsidR="00B254E4">
              <w:rPr>
                <w:rFonts w:ascii="Open Sans" w:hAnsi="Open Sans" w:cs="Open Sans"/>
                <w:color w:val="003399"/>
                <w:lang w:val="en-GB"/>
              </w:rPr>
              <w:t xml:space="preserve">30 </w:t>
            </w:r>
            <w:r w:rsidR="00B254E4" w:rsidRPr="00B254E4">
              <w:rPr>
                <w:rFonts w:ascii="Open Sans" w:hAnsi="Open Sans" w:cs="Open Sans"/>
                <w:color w:val="003399"/>
                <w:lang w:val="en-GB"/>
              </w:rPr>
              <w:t>Sick beds</w:t>
            </w:r>
            <w:r w:rsidR="00B254E4">
              <w:rPr>
                <w:rFonts w:ascii="Open Sans" w:hAnsi="Open Sans" w:cs="Open Sans"/>
                <w:color w:val="003399"/>
                <w:lang w:val="en-GB"/>
              </w:rPr>
              <w:t xml:space="preserve">, 30 </w:t>
            </w:r>
            <w:r w:rsidR="00B254E4" w:rsidRPr="00B254E4">
              <w:rPr>
                <w:rFonts w:ascii="Open Sans" w:hAnsi="Open Sans" w:cs="Open Sans"/>
                <w:color w:val="003399"/>
                <w:lang w:val="en-GB"/>
              </w:rPr>
              <w:t>Nightstands</w:t>
            </w:r>
            <w:r w:rsidR="00B254E4">
              <w:rPr>
                <w:rFonts w:ascii="Open Sans" w:hAnsi="Open Sans" w:cs="Open Sans"/>
                <w:color w:val="003399"/>
                <w:lang w:val="en-GB"/>
              </w:rPr>
              <w:t>, etc);</w:t>
            </w:r>
          </w:p>
          <w:p w14:paraId="7B7E8BAB" w14:textId="2E43F983" w:rsidR="00632FB7" w:rsidRPr="00632FB7" w:rsidRDefault="00632FB7" w:rsidP="00B254E4">
            <w:pPr>
              <w:pStyle w:val="ListParagraph"/>
              <w:numPr>
                <w:ilvl w:val="0"/>
                <w:numId w:val="20"/>
              </w:numPr>
              <w:spacing w:after="0" w:line="240" w:lineRule="auto"/>
              <w:jc w:val="both"/>
              <w:rPr>
                <w:rFonts w:ascii="Open Sans" w:hAnsi="Open Sans" w:cs="Open Sans"/>
                <w:color w:val="003399"/>
                <w:lang w:val="en-GB"/>
              </w:rPr>
            </w:pPr>
            <w:r w:rsidRPr="00632FB7">
              <w:rPr>
                <w:rFonts w:ascii="Open Sans" w:hAnsi="Open Sans" w:cs="Open Sans"/>
                <w:color w:val="003399"/>
                <w:lang w:val="en-GB"/>
              </w:rPr>
              <w:t>Development of a strategy for the prevention of nosocomial infections;</w:t>
            </w:r>
          </w:p>
          <w:p w14:paraId="40C11E93" w14:textId="62790954" w:rsidR="00632FB7" w:rsidRPr="00632FB7" w:rsidRDefault="00632FB7" w:rsidP="00632FB7">
            <w:pPr>
              <w:pStyle w:val="ListParagraph"/>
              <w:numPr>
                <w:ilvl w:val="0"/>
                <w:numId w:val="20"/>
              </w:numPr>
              <w:spacing w:after="0" w:line="240" w:lineRule="auto"/>
              <w:jc w:val="both"/>
              <w:rPr>
                <w:rFonts w:ascii="Open Sans" w:hAnsi="Open Sans" w:cs="Open Sans"/>
                <w:color w:val="003399"/>
                <w:lang w:val="en-GB"/>
              </w:rPr>
            </w:pPr>
            <w:r w:rsidRPr="00632FB7">
              <w:rPr>
                <w:rFonts w:ascii="Open Sans" w:hAnsi="Open Sans" w:cs="Open Sans"/>
                <w:color w:val="003399"/>
                <w:lang w:val="en-GB"/>
              </w:rPr>
              <w:t xml:space="preserve">Purchasing cleaning and sterilization equipment for hospitals in Csongrád-Csanád (such as </w:t>
            </w:r>
            <w:r>
              <w:rPr>
                <w:rFonts w:ascii="Open Sans" w:hAnsi="Open Sans" w:cs="Open Sans"/>
                <w:color w:val="003399"/>
                <w:lang w:val="en-GB"/>
              </w:rPr>
              <w:t>1</w:t>
            </w:r>
            <w:r w:rsidRPr="00632FB7">
              <w:rPr>
                <w:rFonts w:ascii="Open Sans" w:hAnsi="Open Sans" w:cs="Open Sans"/>
                <w:color w:val="003399"/>
                <w:lang w:val="en-GB"/>
              </w:rPr>
              <w:t xml:space="preserve"> pathogen detection kit, </w:t>
            </w:r>
            <w:r>
              <w:rPr>
                <w:rFonts w:ascii="Open Sans" w:hAnsi="Open Sans" w:cs="Open Sans"/>
                <w:color w:val="003399"/>
                <w:lang w:val="en-GB"/>
              </w:rPr>
              <w:t>1</w:t>
            </w:r>
            <w:r w:rsidRPr="00632FB7">
              <w:rPr>
                <w:rFonts w:ascii="Open Sans" w:hAnsi="Open Sans" w:cs="Open Sans"/>
                <w:color w:val="003399"/>
                <w:lang w:val="en-GB"/>
              </w:rPr>
              <w:t xml:space="preserve"> complete decontamination set, </w:t>
            </w:r>
            <w:r>
              <w:rPr>
                <w:rFonts w:ascii="Open Sans" w:hAnsi="Open Sans" w:cs="Open Sans"/>
                <w:color w:val="003399"/>
                <w:lang w:val="en-GB"/>
              </w:rPr>
              <w:t>1</w:t>
            </w:r>
            <w:r w:rsidRPr="00632FB7">
              <w:rPr>
                <w:rFonts w:ascii="Open Sans" w:hAnsi="Open Sans" w:cs="Open Sans"/>
                <w:color w:val="003399"/>
                <w:lang w:val="en-GB"/>
              </w:rPr>
              <w:t xml:space="preserve"> hand hygiene scanner, etc.);</w:t>
            </w:r>
          </w:p>
          <w:p w14:paraId="4BBEC631" w14:textId="6B6EDA20" w:rsidR="00632FB7" w:rsidRPr="00632FB7" w:rsidRDefault="00632FB7" w:rsidP="00632FB7">
            <w:pPr>
              <w:pStyle w:val="ListParagraph"/>
              <w:numPr>
                <w:ilvl w:val="0"/>
                <w:numId w:val="20"/>
              </w:numPr>
              <w:spacing w:after="0" w:line="240" w:lineRule="auto"/>
              <w:jc w:val="both"/>
              <w:rPr>
                <w:rFonts w:ascii="Open Sans" w:hAnsi="Open Sans" w:cs="Open Sans"/>
                <w:color w:val="003399"/>
                <w:lang w:val="en-GB"/>
              </w:rPr>
            </w:pPr>
            <w:r w:rsidRPr="00632FB7">
              <w:rPr>
                <w:rFonts w:ascii="Open Sans" w:hAnsi="Open Sans" w:cs="Open Sans"/>
                <w:color w:val="003399"/>
                <w:lang w:val="en-GB"/>
              </w:rPr>
              <w:t>Organizing awareness campaigns in schools on the importance of hand hygiene;</w:t>
            </w:r>
          </w:p>
          <w:p w14:paraId="11E83B10" w14:textId="4E7D2D0C" w:rsidR="00816C3E" w:rsidRDefault="00632FB7" w:rsidP="00632FB7">
            <w:pPr>
              <w:pStyle w:val="ListParagraph"/>
              <w:numPr>
                <w:ilvl w:val="0"/>
                <w:numId w:val="20"/>
              </w:numPr>
              <w:spacing w:after="0" w:line="240" w:lineRule="auto"/>
              <w:jc w:val="both"/>
              <w:rPr>
                <w:rFonts w:ascii="Open Sans" w:hAnsi="Open Sans" w:cs="Open Sans"/>
                <w:color w:val="003399"/>
                <w:lang w:val="en-GB"/>
              </w:rPr>
            </w:pPr>
            <w:r w:rsidRPr="00632FB7">
              <w:rPr>
                <w:rFonts w:ascii="Open Sans" w:hAnsi="Open Sans" w:cs="Open Sans"/>
                <w:color w:val="003399"/>
                <w:lang w:val="en-GB"/>
              </w:rPr>
              <w:t>Organizing 2 workshops (with the participation of hospital staff and universities in the field) in Romania and Hungary on infection control and quality assurance through adequate hygiene.</w:t>
            </w:r>
          </w:p>
          <w:p w14:paraId="123B86B4" w14:textId="77777777" w:rsidR="00661536" w:rsidRPr="00661536" w:rsidRDefault="00661536" w:rsidP="00661536">
            <w:pPr>
              <w:spacing w:after="0" w:line="240" w:lineRule="auto"/>
              <w:ind w:left="360"/>
              <w:jc w:val="both"/>
              <w:rPr>
                <w:rFonts w:ascii="Open Sans" w:hAnsi="Open Sans" w:cs="Open Sans"/>
                <w:color w:val="003399"/>
                <w:lang w:val="en-GB"/>
              </w:rPr>
            </w:pPr>
          </w:p>
          <w:p w14:paraId="44952E01" w14:textId="2EC0FC29" w:rsidR="00661536" w:rsidRPr="00661536" w:rsidRDefault="00661536" w:rsidP="00661536">
            <w:pPr>
              <w:spacing w:after="0" w:line="240" w:lineRule="auto"/>
              <w:jc w:val="both"/>
              <w:rPr>
                <w:rFonts w:ascii="Open Sans" w:hAnsi="Open Sans" w:cs="Open Sans"/>
                <w:b/>
                <w:bCs/>
                <w:i/>
                <w:iCs/>
                <w:color w:val="003399"/>
                <w:lang w:val="en-GB" w:eastAsia="en-GB"/>
              </w:rPr>
            </w:pPr>
            <w:r w:rsidRPr="00661536">
              <w:rPr>
                <w:rFonts w:ascii="Open Sans" w:hAnsi="Open Sans" w:cs="Open Sans"/>
                <w:b/>
                <w:bCs/>
                <w:i/>
                <w:iCs/>
                <w:color w:val="003399"/>
                <w:lang w:val="en-GB" w:eastAsia="en-GB"/>
              </w:rPr>
              <w:t>On December 31, 2023, the project was successfully finalized.</w:t>
            </w:r>
          </w:p>
          <w:p w14:paraId="26FB17A5" w14:textId="77777777" w:rsidR="00661536" w:rsidRPr="00661536" w:rsidRDefault="00661536" w:rsidP="00661536">
            <w:pPr>
              <w:spacing w:after="0" w:line="240" w:lineRule="auto"/>
              <w:jc w:val="both"/>
              <w:rPr>
                <w:rFonts w:ascii="Open Sans" w:hAnsi="Open Sans" w:cs="Open Sans"/>
                <w:b/>
                <w:bCs/>
                <w:i/>
                <w:iCs/>
                <w:color w:val="003399"/>
                <w:lang w:val="en-GB" w:eastAsia="en-GB"/>
              </w:rPr>
            </w:pPr>
            <w:r w:rsidRPr="00661536">
              <w:rPr>
                <w:rFonts w:ascii="Open Sans" w:hAnsi="Open Sans" w:cs="Open Sans"/>
                <w:b/>
                <w:bCs/>
                <w:i/>
                <w:iCs/>
                <w:color w:val="003399"/>
                <w:lang w:val="en-GB" w:eastAsia="en-GB"/>
              </w:rPr>
              <w:t>All activities provided in the project were completed.</w:t>
            </w:r>
          </w:p>
          <w:p w14:paraId="2B81D158" w14:textId="77777777" w:rsidR="00661536" w:rsidRDefault="00661536" w:rsidP="00661536">
            <w:pPr>
              <w:spacing w:after="0" w:line="240" w:lineRule="auto"/>
              <w:jc w:val="both"/>
              <w:rPr>
                <w:rFonts w:ascii="Open Sans" w:hAnsi="Open Sans" w:cs="Open Sans"/>
                <w:color w:val="003399"/>
                <w:lang w:val="en-GB" w:eastAsia="en-GB"/>
              </w:rPr>
            </w:pPr>
          </w:p>
          <w:p w14:paraId="479C04D1" w14:textId="48AD275C" w:rsidR="00A5719D" w:rsidRPr="009B10B1" w:rsidRDefault="00500DD4" w:rsidP="00661536">
            <w:pPr>
              <w:spacing w:after="0" w:line="240" w:lineRule="auto"/>
              <w:jc w:val="both"/>
              <w:rPr>
                <w:rFonts w:ascii="Open Sans" w:hAnsi="Open Sans" w:cs="Open Sans"/>
                <w:color w:val="003399"/>
                <w:lang w:val="en-GB"/>
              </w:rPr>
            </w:pPr>
            <w:r w:rsidRPr="009B10B1">
              <w:rPr>
                <w:rFonts w:ascii="Open Sans" w:hAnsi="Open Sans" w:cs="Open Sans"/>
                <w:color w:val="003399"/>
                <w:lang w:val="en-GB" w:eastAsia="en-GB"/>
              </w:rPr>
              <w:t>T</w:t>
            </w:r>
            <w:r w:rsidR="0050327B" w:rsidRPr="009B10B1">
              <w:rPr>
                <w:rFonts w:ascii="Open Sans" w:hAnsi="Open Sans" w:cs="Open Sans"/>
                <w:color w:val="003399"/>
                <w:lang w:val="en-GB" w:eastAsia="en-GB"/>
              </w:rPr>
              <w:t xml:space="preserve">he </w:t>
            </w:r>
            <w:r w:rsidR="0050327B" w:rsidRPr="009B10B1">
              <w:rPr>
                <w:rFonts w:ascii="Open Sans" w:hAnsi="Open Sans" w:cs="Open Sans"/>
                <w:color w:val="003399"/>
                <w:lang w:val="en-GB"/>
              </w:rPr>
              <w:t>Programme Outp</w:t>
            </w:r>
            <w:r w:rsidR="0050327B" w:rsidRPr="009B10B1">
              <w:rPr>
                <w:rFonts w:ascii="Open Sans" w:hAnsi="Open Sans" w:cs="Open Sans"/>
                <w:color w:val="003399"/>
                <w:lang w:val="en-GB" w:eastAsia="en-GB"/>
              </w:rPr>
              <w:t>ut Indicator</w:t>
            </w:r>
            <w:r w:rsidR="00816C3E" w:rsidRPr="009B10B1">
              <w:rPr>
                <w:rFonts w:ascii="Open Sans" w:hAnsi="Open Sans" w:cs="Open Sans"/>
                <w:color w:val="003399"/>
                <w:lang w:val="en-GB" w:eastAsia="en-GB"/>
              </w:rPr>
              <w:t>s</w:t>
            </w:r>
            <w:r w:rsidR="0050327B" w:rsidRPr="009B10B1">
              <w:rPr>
                <w:rFonts w:ascii="Open Sans" w:hAnsi="Open Sans" w:cs="Open Sans"/>
                <w:color w:val="003399"/>
                <w:lang w:val="en-GB" w:eastAsia="en-GB"/>
              </w:rPr>
              <w:t xml:space="preserve"> </w:t>
            </w:r>
            <w:r w:rsidR="00143806" w:rsidRPr="009B10B1">
              <w:rPr>
                <w:rFonts w:ascii="Open Sans" w:hAnsi="Open Sans" w:cs="Open Sans"/>
                <w:color w:val="003399"/>
                <w:lang w:val="en-GB" w:eastAsia="en-GB"/>
              </w:rPr>
              <w:t>are</w:t>
            </w:r>
            <w:r w:rsidR="0050327B" w:rsidRPr="009B10B1">
              <w:rPr>
                <w:rFonts w:ascii="Open Sans" w:hAnsi="Open Sans" w:cs="Open Sans"/>
                <w:color w:val="003399"/>
                <w:lang w:val="en-GB" w:eastAsia="en-GB"/>
              </w:rPr>
              <w:t xml:space="preserve"> „</w:t>
            </w:r>
            <w:r w:rsidR="0083658A" w:rsidRPr="009B10B1">
              <w:rPr>
                <w:rFonts w:ascii="Open Sans" w:hAnsi="Open Sans" w:cs="Open Sans"/>
                <w:i/>
                <w:iCs/>
                <w:color w:val="003399"/>
                <w:lang w:val="en-GB" w:eastAsia="en-GB"/>
              </w:rPr>
              <w:t>9/a 1 Population having access to improved health services</w:t>
            </w:r>
            <w:r w:rsidR="0050327B" w:rsidRPr="009B10B1">
              <w:rPr>
                <w:rFonts w:ascii="Open Sans" w:hAnsi="Open Sans" w:cs="Open Sans"/>
                <w:color w:val="003399"/>
                <w:lang w:val="en-GB" w:eastAsia="en-GB"/>
              </w:rPr>
              <w:t>”</w:t>
            </w:r>
            <w:r w:rsidR="00F023FE" w:rsidRPr="009B10B1">
              <w:rPr>
                <w:rFonts w:ascii="Open Sans" w:hAnsi="Open Sans" w:cs="Open Sans"/>
                <w:color w:val="003399"/>
                <w:lang w:val="en-GB" w:eastAsia="en-GB"/>
              </w:rPr>
              <w:t xml:space="preserve"> and „</w:t>
            </w:r>
            <w:r w:rsidR="00F023FE" w:rsidRPr="009B10B1">
              <w:rPr>
                <w:rFonts w:ascii="Open Sans" w:hAnsi="Open Sans" w:cs="Open Sans"/>
                <w:i/>
                <w:iCs/>
                <w:color w:val="003399"/>
                <w:lang w:val="en-GB" w:eastAsia="en-GB"/>
              </w:rPr>
              <w:t>9/a 2 Number of health-care departments affected by modernized equipment</w:t>
            </w:r>
            <w:r w:rsidR="00F023FE" w:rsidRPr="009B10B1">
              <w:rPr>
                <w:rFonts w:ascii="Open Sans" w:hAnsi="Open Sans" w:cs="Open Sans"/>
                <w:color w:val="003399"/>
                <w:lang w:val="en-GB" w:eastAsia="en-GB"/>
              </w:rPr>
              <w:t>”.</w:t>
            </w:r>
            <w:r w:rsidR="002D65BC" w:rsidRPr="009B10B1">
              <w:rPr>
                <w:rFonts w:ascii="Open Sans" w:hAnsi="Open Sans" w:cs="Open Sans"/>
                <w:color w:val="003399"/>
                <w:lang w:val="en-GB" w:eastAsia="en-GB"/>
              </w:rPr>
              <w:t xml:space="preserve"> </w:t>
            </w:r>
            <w:r w:rsidR="00B00BA0" w:rsidRPr="009B10B1">
              <w:rPr>
                <w:rFonts w:ascii="Open Sans" w:hAnsi="Open Sans" w:cs="Open Sans"/>
                <w:color w:val="003399"/>
                <w:lang w:val="en-GB" w:eastAsia="en-GB"/>
              </w:rPr>
              <w:t xml:space="preserve">Through project ROHU–361, </w:t>
            </w:r>
            <w:r w:rsidR="00DF2641" w:rsidRPr="00DF2641">
              <w:rPr>
                <w:rFonts w:ascii="Open Sans" w:hAnsi="Open Sans" w:cs="Open Sans"/>
                <w:b/>
                <w:bCs/>
                <w:color w:val="003399"/>
                <w:lang w:val="en-GB" w:eastAsia="en-GB"/>
              </w:rPr>
              <w:t>428</w:t>
            </w:r>
            <w:r w:rsidR="00B00BA0" w:rsidRPr="00DF2641">
              <w:rPr>
                <w:rFonts w:ascii="Open Sans" w:hAnsi="Open Sans" w:cs="Open Sans"/>
                <w:b/>
                <w:bCs/>
                <w:color w:val="003399"/>
                <w:lang w:val="en-GB" w:eastAsia="en-GB"/>
              </w:rPr>
              <w:t>,</w:t>
            </w:r>
            <w:r w:rsidR="00DF2641" w:rsidRPr="00DF2641">
              <w:rPr>
                <w:rFonts w:ascii="Open Sans" w:hAnsi="Open Sans" w:cs="Open Sans"/>
                <w:b/>
                <w:bCs/>
                <w:color w:val="003399"/>
                <w:lang w:val="en-GB" w:eastAsia="en-GB"/>
              </w:rPr>
              <w:t>458</w:t>
            </w:r>
            <w:r w:rsidR="00B00BA0" w:rsidRPr="00DF2641">
              <w:rPr>
                <w:rFonts w:ascii="Open Sans" w:hAnsi="Open Sans" w:cs="Open Sans"/>
                <w:b/>
                <w:bCs/>
                <w:color w:val="003399"/>
                <w:lang w:val="en-GB" w:eastAsia="en-GB"/>
              </w:rPr>
              <w:t xml:space="preserve"> persons</w:t>
            </w:r>
            <w:r w:rsidR="00B00BA0" w:rsidRPr="009B10B1">
              <w:rPr>
                <w:rFonts w:ascii="Open Sans" w:hAnsi="Open Sans" w:cs="Open Sans"/>
                <w:color w:val="003399"/>
                <w:lang w:val="en-GB" w:eastAsia="en-GB"/>
              </w:rPr>
              <w:t xml:space="preserve"> </w:t>
            </w:r>
            <w:r w:rsidR="0086559E">
              <w:rPr>
                <w:rFonts w:ascii="Open Sans" w:hAnsi="Open Sans" w:cs="Open Sans"/>
                <w:color w:val="003399"/>
                <w:lang w:val="en-GB" w:eastAsia="en-GB"/>
              </w:rPr>
              <w:t xml:space="preserve">are </w:t>
            </w:r>
            <w:r w:rsidR="00B00BA0" w:rsidRPr="009B10B1">
              <w:rPr>
                <w:rFonts w:ascii="Open Sans" w:hAnsi="Open Sans" w:cs="Open Sans"/>
                <w:color w:val="003399"/>
                <w:lang w:val="en-GB" w:eastAsia="en-GB"/>
              </w:rPr>
              <w:t>benefit</w:t>
            </w:r>
            <w:r w:rsidR="0086559E">
              <w:rPr>
                <w:rFonts w:ascii="Open Sans" w:hAnsi="Open Sans" w:cs="Open Sans"/>
                <w:color w:val="003399"/>
                <w:lang w:val="en-GB" w:eastAsia="en-GB"/>
              </w:rPr>
              <w:t>ing</w:t>
            </w:r>
            <w:r w:rsidR="00B00BA0" w:rsidRPr="009B10B1">
              <w:rPr>
                <w:rFonts w:ascii="Open Sans" w:hAnsi="Open Sans" w:cs="Open Sans"/>
                <w:color w:val="003399"/>
                <w:lang w:val="en-GB" w:eastAsia="en-GB"/>
              </w:rPr>
              <w:t xml:space="preserve"> from improved health care services</w:t>
            </w:r>
            <w:r w:rsidR="00714014">
              <w:rPr>
                <w:rFonts w:ascii="Open Sans" w:hAnsi="Open Sans" w:cs="Open Sans"/>
                <w:color w:val="003399"/>
                <w:lang w:val="en-GB" w:eastAsia="en-GB"/>
              </w:rPr>
              <w:t>,</w:t>
            </w:r>
            <w:r w:rsidR="00B00BA0" w:rsidRPr="009B10B1">
              <w:rPr>
                <w:rFonts w:ascii="Open Sans" w:hAnsi="Open Sans" w:cs="Open Sans"/>
                <w:color w:val="003399"/>
                <w:lang w:val="en-GB" w:eastAsia="en-GB"/>
              </w:rPr>
              <w:t xml:space="preserve"> and </w:t>
            </w:r>
            <w:r w:rsidR="00B00BA0" w:rsidRPr="00DF2641">
              <w:rPr>
                <w:rFonts w:ascii="Open Sans" w:hAnsi="Open Sans" w:cs="Open Sans"/>
                <w:b/>
                <w:bCs/>
                <w:color w:val="003399"/>
                <w:lang w:val="en-GB" w:eastAsia="en-GB"/>
              </w:rPr>
              <w:t xml:space="preserve">2 </w:t>
            </w:r>
            <w:r w:rsidR="005842FD" w:rsidRPr="00DF2641">
              <w:rPr>
                <w:rFonts w:ascii="Open Sans" w:hAnsi="Open Sans" w:cs="Open Sans"/>
                <w:b/>
                <w:bCs/>
                <w:color w:val="003399"/>
                <w:lang w:val="en-GB" w:eastAsia="en-GB"/>
              </w:rPr>
              <w:t>hospitals</w:t>
            </w:r>
            <w:r w:rsidR="005842FD">
              <w:rPr>
                <w:rFonts w:ascii="Open Sans" w:hAnsi="Open Sans" w:cs="Open Sans"/>
                <w:color w:val="003399"/>
                <w:lang w:val="en-GB" w:eastAsia="en-GB"/>
              </w:rPr>
              <w:t xml:space="preserve"> </w:t>
            </w:r>
            <w:r w:rsidR="0058468E">
              <w:rPr>
                <w:rFonts w:ascii="Open Sans" w:hAnsi="Open Sans" w:cs="Open Sans"/>
                <w:color w:val="003399"/>
                <w:lang w:val="en-GB" w:eastAsia="en-GB"/>
              </w:rPr>
              <w:t>in</w:t>
            </w:r>
            <w:r w:rsidR="006B1E59">
              <w:rPr>
                <w:rFonts w:ascii="Open Sans" w:hAnsi="Open Sans" w:cs="Open Sans"/>
                <w:color w:val="003399"/>
                <w:lang w:val="en-GB" w:eastAsia="en-GB"/>
              </w:rPr>
              <w:t xml:space="preserve"> Romania and Hungary </w:t>
            </w:r>
            <w:r w:rsidR="00714014">
              <w:rPr>
                <w:rFonts w:ascii="Open Sans" w:hAnsi="Open Sans" w:cs="Open Sans"/>
                <w:color w:val="003399"/>
                <w:lang w:val="en-GB" w:eastAsia="en-GB"/>
              </w:rPr>
              <w:t>were</w:t>
            </w:r>
            <w:r w:rsidR="00B00BA0" w:rsidRPr="009B10B1">
              <w:rPr>
                <w:rFonts w:ascii="Open Sans" w:hAnsi="Open Sans" w:cs="Open Sans"/>
                <w:color w:val="003399"/>
                <w:lang w:val="en-GB" w:eastAsia="en-GB"/>
              </w:rPr>
              <w:t xml:space="preserve"> modernized</w:t>
            </w:r>
            <w:r w:rsidR="0058468E">
              <w:rPr>
                <w:rFonts w:ascii="Open Sans" w:hAnsi="Open Sans" w:cs="Open Sans"/>
                <w:color w:val="003399"/>
                <w:lang w:val="en-GB" w:eastAsia="en-GB"/>
              </w:rPr>
              <w:t>/</w:t>
            </w:r>
            <w:r w:rsidR="00B00BA0" w:rsidRPr="009B10B1">
              <w:rPr>
                <w:rFonts w:ascii="Open Sans" w:hAnsi="Open Sans" w:cs="Open Sans"/>
                <w:color w:val="003399"/>
                <w:lang w:val="en-GB" w:eastAsia="en-GB"/>
              </w:rPr>
              <w:t>endowed with new equipment.</w:t>
            </w:r>
          </w:p>
        </w:tc>
      </w:tr>
      <w:tr w:rsidR="00171254" w:rsidRPr="009B10B1" w14:paraId="29DB1113" w14:textId="77777777" w:rsidTr="00D659BC">
        <w:tc>
          <w:tcPr>
            <w:tcW w:w="2065" w:type="dxa"/>
            <w:tcBorders>
              <w:top w:val="single" w:sz="4" w:space="0" w:color="000000"/>
              <w:left w:val="single" w:sz="4" w:space="0" w:color="000000"/>
              <w:bottom w:val="single" w:sz="4" w:space="0" w:color="000000"/>
              <w:right w:val="single" w:sz="4" w:space="0" w:color="000000"/>
            </w:tcBorders>
            <w:vAlign w:val="center"/>
          </w:tcPr>
          <w:p w14:paraId="2068A1E0" w14:textId="42578800" w:rsidR="00406660" w:rsidRPr="009B10B1" w:rsidRDefault="00406660" w:rsidP="00CE450A">
            <w:pPr>
              <w:spacing w:line="256" w:lineRule="auto"/>
              <w:jc w:val="center"/>
              <w:rPr>
                <w:rFonts w:ascii="Open Sans" w:hAnsi="Open Sans" w:cs="Open Sans"/>
                <w:b/>
                <w:color w:val="003399"/>
                <w:lang w:val="en-GB" w:eastAsia="en-GB"/>
              </w:rPr>
            </w:pPr>
            <w:r w:rsidRPr="009B10B1">
              <w:rPr>
                <w:rFonts w:ascii="Open Sans" w:hAnsi="Open Sans" w:cs="Open Sans"/>
                <w:b/>
                <w:color w:val="003399"/>
                <w:lang w:val="en-GB" w:eastAsia="en-GB"/>
              </w:rPr>
              <w:lastRenderedPageBreak/>
              <w:t>Main results</w:t>
            </w:r>
          </w:p>
        </w:tc>
        <w:tc>
          <w:tcPr>
            <w:tcW w:w="7673" w:type="dxa"/>
            <w:tcBorders>
              <w:top w:val="single" w:sz="4" w:space="0" w:color="000000"/>
              <w:left w:val="single" w:sz="4" w:space="0" w:color="000000"/>
              <w:bottom w:val="single" w:sz="4" w:space="0" w:color="000000"/>
              <w:right w:val="single" w:sz="4" w:space="0" w:color="000000"/>
            </w:tcBorders>
            <w:vAlign w:val="center"/>
          </w:tcPr>
          <w:p w14:paraId="78464EA0" w14:textId="77777777" w:rsidR="006B1E59" w:rsidRPr="006B1E59" w:rsidRDefault="006B1E59" w:rsidP="006B1E59">
            <w:pPr>
              <w:pStyle w:val="HTMLPreformatted"/>
              <w:shd w:val="clear" w:color="auto" w:fill="FFFFFF"/>
              <w:spacing w:before="120"/>
              <w:jc w:val="both"/>
              <w:rPr>
                <w:rFonts w:ascii="Open Sans" w:hAnsi="Open Sans" w:cs="Open Sans"/>
                <w:color w:val="003399"/>
                <w:sz w:val="22"/>
                <w:szCs w:val="22"/>
              </w:rPr>
            </w:pPr>
            <w:r w:rsidRPr="006B1E59">
              <w:rPr>
                <w:rFonts w:ascii="Open Sans" w:hAnsi="Open Sans" w:cs="Open Sans"/>
                <w:color w:val="003399"/>
                <w:sz w:val="22"/>
                <w:szCs w:val="22"/>
              </w:rPr>
              <w:t>The main results of the project are:</w:t>
            </w:r>
          </w:p>
          <w:p w14:paraId="3C433D12" w14:textId="2032F6BD" w:rsidR="006B1E59" w:rsidRPr="006B1E59" w:rsidRDefault="006B1E59" w:rsidP="0058468E">
            <w:pPr>
              <w:pStyle w:val="HTMLPreformatted"/>
              <w:numPr>
                <w:ilvl w:val="0"/>
                <w:numId w:val="23"/>
              </w:numPr>
              <w:shd w:val="clear" w:color="auto" w:fill="FFFFFF"/>
              <w:jc w:val="both"/>
              <w:rPr>
                <w:rFonts w:ascii="Open Sans" w:hAnsi="Open Sans" w:cs="Open Sans"/>
                <w:color w:val="003399"/>
                <w:sz w:val="22"/>
                <w:szCs w:val="22"/>
              </w:rPr>
            </w:pPr>
            <w:r w:rsidRPr="006B1E59">
              <w:rPr>
                <w:rFonts w:ascii="Open Sans" w:hAnsi="Open Sans" w:cs="Open Sans"/>
                <w:color w:val="003399"/>
                <w:sz w:val="22"/>
                <w:szCs w:val="22"/>
              </w:rPr>
              <w:t>purchase of medical equipment for the healthcare departments of the hospitals in Romania and Hungary</w:t>
            </w:r>
            <w:r w:rsidR="00DF2641">
              <w:rPr>
                <w:rFonts w:ascii="Open Sans" w:hAnsi="Open Sans" w:cs="Open Sans"/>
                <w:color w:val="003399"/>
                <w:sz w:val="22"/>
                <w:szCs w:val="22"/>
              </w:rPr>
              <w:t>;</w:t>
            </w:r>
          </w:p>
          <w:p w14:paraId="7A8AB992" w14:textId="419B52CB" w:rsidR="006B1E59" w:rsidRPr="006B1E59" w:rsidRDefault="006B1E59" w:rsidP="0058468E">
            <w:pPr>
              <w:pStyle w:val="HTMLPreformatted"/>
              <w:numPr>
                <w:ilvl w:val="0"/>
                <w:numId w:val="23"/>
              </w:numPr>
              <w:shd w:val="clear" w:color="auto" w:fill="FFFFFF"/>
              <w:jc w:val="both"/>
              <w:rPr>
                <w:rFonts w:ascii="Open Sans" w:hAnsi="Open Sans" w:cs="Open Sans"/>
                <w:color w:val="003399"/>
                <w:sz w:val="22"/>
                <w:szCs w:val="22"/>
              </w:rPr>
            </w:pPr>
            <w:r w:rsidRPr="006B1E59">
              <w:rPr>
                <w:rFonts w:ascii="Open Sans" w:hAnsi="Open Sans" w:cs="Open Sans"/>
                <w:color w:val="003399"/>
                <w:sz w:val="22"/>
                <w:szCs w:val="22"/>
              </w:rPr>
              <w:t xml:space="preserve">the hospital in </w:t>
            </w:r>
            <w:r w:rsidR="00C55D80" w:rsidRPr="00C55D80">
              <w:rPr>
                <w:rFonts w:ascii="Open Sans" w:hAnsi="Open Sans" w:cs="Open Sans"/>
                <w:color w:val="003399"/>
                <w:sz w:val="22"/>
                <w:szCs w:val="22"/>
              </w:rPr>
              <w:t xml:space="preserve">Makó </w:t>
            </w:r>
            <w:r w:rsidR="00DF2641">
              <w:rPr>
                <w:rFonts w:ascii="Open Sans" w:hAnsi="Open Sans" w:cs="Open Sans"/>
                <w:color w:val="003399"/>
                <w:sz w:val="22"/>
                <w:szCs w:val="22"/>
              </w:rPr>
              <w:t>be</w:t>
            </w:r>
            <w:r w:rsidRPr="006B1E59">
              <w:rPr>
                <w:rFonts w:ascii="Open Sans" w:hAnsi="Open Sans" w:cs="Open Sans"/>
                <w:color w:val="003399"/>
                <w:sz w:val="22"/>
                <w:szCs w:val="22"/>
              </w:rPr>
              <w:t>nefit</w:t>
            </w:r>
            <w:r w:rsidR="00DF2641">
              <w:rPr>
                <w:rFonts w:ascii="Open Sans" w:hAnsi="Open Sans" w:cs="Open Sans"/>
                <w:color w:val="003399"/>
                <w:sz w:val="22"/>
                <w:szCs w:val="22"/>
              </w:rPr>
              <w:t>ed</w:t>
            </w:r>
            <w:r w:rsidRPr="006B1E59">
              <w:rPr>
                <w:rFonts w:ascii="Open Sans" w:hAnsi="Open Sans" w:cs="Open Sans"/>
                <w:color w:val="003399"/>
                <w:sz w:val="22"/>
                <w:szCs w:val="22"/>
              </w:rPr>
              <w:t xml:space="preserve"> from renovation/modernization works</w:t>
            </w:r>
            <w:r w:rsidR="00DF2641">
              <w:rPr>
                <w:rFonts w:ascii="Open Sans" w:hAnsi="Open Sans" w:cs="Open Sans"/>
                <w:color w:val="003399"/>
                <w:sz w:val="22"/>
                <w:szCs w:val="22"/>
              </w:rPr>
              <w:t>;</w:t>
            </w:r>
          </w:p>
          <w:p w14:paraId="77C18AA4" w14:textId="56F0B062" w:rsidR="00DF2641" w:rsidRDefault="006B1E59" w:rsidP="003177DE">
            <w:pPr>
              <w:pStyle w:val="HTMLPreformatted"/>
              <w:numPr>
                <w:ilvl w:val="0"/>
                <w:numId w:val="23"/>
              </w:numPr>
              <w:shd w:val="clear" w:color="auto" w:fill="FFFFFF"/>
              <w:jc w:val="both"/>
              <w:rPr>
                <w:rFonts w:ascii="Open Sans" w:hAnsi="Open Sans" w:cs="Open Sans"/>
                <w:color w:val="003399"/>
                <w:sz w:val="22"/>
                <w:szCs w:val="22"/>
              </w:rPr>
            </w:pPr>
            <w:r w:rsidRPr="00DF2641">
              <w:rPr>
                <w:rFonts w:ascii="Open Sans" w:hAnsi="Open Sans" w:cs="Open Sans"/>
                <w:color w:val="003399"/>
                <w:sz w:val="22"/>
                <w:szCs w:val="22"/>
              </w:rPr>
              <w:t>a strategy to prevent nosocomial infections</w:t>
            </w:r>
            <w:r w:rsidR="00DF2641" w:rsidRPr="00DF2641">
              <w:rPr>
                <w:rFonts w:ascii="Open Sans" w:hAnsi="Open Sans" w:cs="Open Sans"/>
                <w:color w:val="003399"/>
                <w:sz w:val="22"/>
                <w:szCs w:val="22"/>
              </w:rPr>
              <w:t xml:space="preserve"> developed</w:t>
            </w:r>
            <w:r w:rsidR="00DF2641">
              <w:rPr>
                <w:rFonts w:ascii="Open Sans" w:hAnsi="Open Sans" w:cs="Open Sans"/>
                <w:color w:val="003399"/>
                <w:sz w:val="22"/>
                <w:szCs w:val="22"/>
              </w:rPr>
              <w:t>;</w:t>
            </w:r>
          </w:p>
          <w:p w14:paraId="560B71E9" w14:textId="6AAB94B6" w:rsidR="00F023FE" w:rsidRPr="00DF2641" w:rsidRDefault="006B1E59" w:rsidP="003177DE">
            <w:pPr>
              <w:pStyle w:val="HTMLPreformatted"/>
              <w:numPr>
                <w:ilvl w:val="0"/>
                <w:numId w:val="23"/>
              </w:numPr>
              <w:shd w:val="clear" w:color="auto" w:fill="FFFFFF"/>
              <w:jc w:val="both"/>
              <w:rPr>
                <w:rFonts w:ascii="Open Sans" w:hAnsi="Open Sans" w:cs="Open Sans"/>
                <w:color w:val="003399"/>
                <w:sz w:val="22"/>
                <w:szCs w:val="22"/>
              </w:rPr>
            </w:pPr>
            <w:r w:rsidRPr="00DF2641">
              <w:rPr>
                <w:rFonts w:ascii="Open Sans" w:hAnsi="Open Sans" w:cs="Open Sans"/>
                <w:color w:val="003399"/>
                <w:sz w:val="22"/>
                <w:szCs w:val="22"/>
              </w:rPr>
              <w:t>organization of awareness campaigns on the importance of hand hygiene.</w:t>
            </w:r>
          </w:p>
          <w:p w14:paraId="43231B98" w14:textId="77777777" w:rsidR="00714014" w:rsidRDefault="00714014" w:rsidP="001B7D97">
            <w:pPr>
              <w:pStyle w:val="HTMLPreformatted"/>
              <w:shd w:val="clear" w:color="auto" w:fill="FFFFFF"/>
              <w:jc w:val="both"/>
              <w:rPr>
                <w:rFonts w:ascii="Open Sans" w:hAnsi="Open Sans" w:cs="Open Sans"/>
                <w:color w:val="003399"/>
                <w:sz w:val="22"/>
                <w:szCs w:val="22"/>
              </w:rPr>
            </w:pPr>
          </w:p>
          <w:p w14:paraId="494D24DB" w14:textId="54510469" w:rsidR="001B7D97" w:rsidRDefault="00714014" w:rsidP="001B7D97">
            <w:pPr>
              <w:pStyle w:val="HTMLPreformatted"/>
              <w:shd w:val="clear" w:color="auto" w:fill="FFFFFF"/>
              <w:jc w:val="both"/>
              <w:rPr>
                <w:rFonts w:ascii="Open Sans" w:hAnsi="Open Sans" w:cs="Open Sans"/>
                <w:color w:val="003399"/>
                <w:sz w:val="22"/>
                <w:szCs w:val="22"/>
              </w:rPr>
            </w:pPr>
            <w:r>
              <w:rPr>
                <w:rFonts w:ascii="Open Sans" w:hAnsi="Open Sans" w:cs="Open Sans"/>
                <w:color w:val="003399"/>
                <w:sz w:val="22"/>
                <w:szCs w:val="22"/>
              </w:rPr>
              <w:t>Websites:</w:t>
            </w:r>
          </w:p>
          <w:p w14:paraId="2E2B9362" w14:textId="77777777" w:rsidR="00714014" w:rsidRDefault="00714014" w:rsidP="00714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hyperlink r:id="rId8" w:history="1">
              <w:r w:rsidRPr="005A6813">
                <w:rPr>
                  <w:rStyle w:val="Hyperlink"/>
                  <w:rFonts w:ascii="Open Sans" w:hAnsi="Open Sans" w:cs="Open Sans"/>
                  <w:lang w:val="ro-RO"/>
                </w:rPr>
                <w:t>https://www.cjarad.ro/proiecte_eu/prevenirea-si-monitorizarea-bolilor-infectioase-si-a-infectiilor-intraspitalicesti-in-arad-si-mako-hodmezovasarhely-rohu-361/</w:t>
              </w:r>
            </w:hyperlink>
          </w:p>
          <w:p w14:paraId="58C1E7F9" w14:textId="77777777" w:rsidR="00714014" w:rsidRDefault="00714014" w:rsidP="00714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hyperlink r:id="rId9" w:history="1">
              <w:r w:rsidRPr="005A6813">
                <w:rPr>
                  <w:rStyle w:val="Hyperlink"/>
                  <w:rFonts w:ascii="Open Sans" w:hAnsi="Open Sans" w:cs="Open Sans"/>
                  <w:lang w:val="ro-RO"/>
                </w:rPr>
                <w:t>https://www.csmekhm.hu/data/source/projektek/2024_04_12/rohu_-361_osszefoglalo_honlapra_v2.pdf</w:t>
              </w:r>
            </w:hyperlink>
          </w:p>
          <w:p w14:paraId="6A17CD4B" w14:textId="77777777" w:rsidR="00714014" w:rsidRDefault="00714014" w:rsidP="001B7D97">
            <w:pPr>
              <w:pStyle w:val="HTMLPreformatted"/>
              <w:shd w:val="clear" w:color="auto" w:fill="FFFFFF"/>
              <w:jc w:val="both"/>
              <w:rPr>
                <w:rFonts w:ascii="Open Sans" w:hAnsi="Open Sans" w:cs="Open Sans"/>
                <w:color w:val="003399"/>
                <w:sz w:val="22"/>
                <w:szCs w:val="22"/>
              </w:rPr>
            </w:pPr>
          </w:p>
          <w:p w14:paraId="6D8B5497" w14:textId="77777777" w:rsidR="001B7D97" w:rsidRDefault="001B7D97" w:rsidP="001B7D97">
            <w:pPr>
              <w:pStyle w:val="HTMLPreformatted"/>
              <w:shd w:val="clear" w:color="auto" w:fill="FFFFFF"/>
              <w:jc w:val="both"/>
              <w:rPr>
                <w:rFonts w:ascii="Open Sans" w:hAnsi="Open Sans" w:cs="Open Sans"/>
                <w:color w:val="003399"/>
                <w:sz w:val="22"/>
                <w:szCs w:val="22"/>
              </w:rPr>
            </w:pPr>
            <w:r>
              <w:rPr>
                <w:rFonts w:ascii="Open Sans" w:hAnsi="Open Sans" w:cs="Open Sans"/>
                <w:color w:val="003399"/>
                <w:sz w:val="22"/>
                <w:szCs w:val="22"/>
              </w:rPr>
              <w:t xml:space="preserve">Social media: </w:t>
            </w:r>
          </w:p>
          <w:p w14:paraId="6916C6F2" w14:textId="13F2A20A" w:rsidR="001B7D97" w:rsidRPr="009B10B1" w:rsidRDefault="001B7D97" w:rsidP="001B7D97">
            <w:pPr>
              <w:pStyle w:val="HTMLPreformatted"/>
              <w:shd w:val="clear" w:color="auto" w:fill="FFFFFF"/>
              <w:jc w:val="both"/>
              <w:rPr>
                <w:rFonts w:ascii="Open Sans" w:hAnsi="Open Sans" w:cs="Open Sans"/>
                <w:color w:val="003399"/>
                <w:sz w:val="22"/>
                <w:szCs w:val="22"/>
              </w:rPr>
            </w:pPr>
            <w:hyperlink r:id="rId10" w:history="1">
              <w:r w:rsidRPr="00A57D96">
                <w:rPr>
                  <w:rStyle w:val="Hyperlink"/>
                  <w:rFonts w:ascii="Open Sans" w:hAnsi="Open Sans" w:cs="Open Sans"/>
                  <w:sz w:val="22"/>
                  <w:szCs w:val="22"/>
                </w:rPr>
                <w:t>https://www.faceb</w:t>
              </w:r>
              <w:r w:rsidRPr="00A57D96">
                <w:rPr>
                  <w:rStyle w:val="Hyperlink"/>
                  <w:rFonts w:ascii="Open Sans" w:hAnsi="Open Sans" w:cs="Open Sans"/>
                  <w:sz w:val="22"/>
                  <w:szCs w:val="22"/>
                </w:rPr>
                <w:t>o</w:t>
              </w:r>
              <w:r w:rsidRPr="00A57D96">
                <w:rPr>
                  <w:rStyle w:val="Hyperlink"/>
                  <w:rFonts w:ascii="Open Sans" w:hAnsi="Open Sans" w:cs="Open Sans"/>
                  <w:sz w:val="22"/>
                  <w:szCs w:val="22"/>
                </w:rPr>
                <w:t>ok.com/csmek.rohu</w:t>
              </w:r>
            </w:hyperlink>
          </w:p>
        </w:tc>
      </w:tr>
    </w:tbl>
    <w:p w14:paraId="50CAC815" w14:textId="77777777" w:rsidR="00B05DE4" w:rsidRPr="009B10B1" w:rsidRDefault="00B05DE4" w:rsidP="00430336">
      <w:pPr>
        <w:rPr>
          <w:rFonts w:ascii="Open Sans" w:hAnsi="Open Sans" w:cs="Open Sans"/>
          <w:color w:val="003399"/>
          <w:lang w:val="en-GB"/>
        </w:rPr>
      </w:pPr>
    </w:p>
    <w:sectPr w:rsidR="00B05DE4" w:rsidRPr="009B10B1" w:rsidSect="002D65BC">
      <w:headerReference w:type="default" r:id="rId11"/>
      <w:footerReference w:type="default" r:id="rId12"/>
      <w:pgSz w:w="11907" w:h="16839" w:code="9"/>
      <w:pgMar w:top="244" w:right="1440" w:bottom="1134" w:left="1440" w:header="720" w:footer="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CD5AC" w14:textId="77777777" w:rsidR="002873FC" w:rsidRDefault="002873FC" w:rsidP="00DE0A0A">
      <w:pPr>
        <w:spacing w:after="0" w:line="240" w:lineRule="auto"/>
      </w:pPr>
      <w:r>
        <w:separator/>
      </w:r>
    </w:p>
  </w:endnote>
  <w:endnote w:type="continuationSeparator" w:id="0">
    <w:p w14:paraId="797B947A" w14:textId="77777777" w:rsidR="002873FC" w:rsidRDefault="002873FC"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Default="007974A7">
        <w:pPr>
          <w:pStyle w:val="Footer"/>
          <w:jc w:val="right"/>
        </w:pPr>
        <w:r>
          <w:fldChar w:fldCharType="begin"/>
        </w:r>
        <w:r>
          <w:instrText xml:space="preserve"> PAGE   \* MERGEFORMAT </w:instrText>
        </w:r>
        <w:r>
          <w:fldChar w:fldCharType="separate"/>
        </w:r>
        <w:r w:rsidR="0003105E">
          <w:rPr>
            <w:noProof/>
          </w:rPr>
          <w:t>2</w:t>
        </w:r>
        <w:r>
          <w:rPr>
            <w:noProof/>
          </w:rPr>
          <w:fldChar w:fldCharType="end"/>
        </w:r>
      </w:p>
    </w:sdtContent>
  </w:sdt>
  <w:p w14:paraId="4103ADC7" w14:textId="77777777" w:rsidR="007974A7" w:rsidRDefault="007974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7D62E" w14:textId="77777777" w:rsidR="002873FC" w:rsidRDefault="002873FC" w:rsidP="00DE0A0A">
      <w:pPr>
        <w:spacing w:after="0" w:line="240" w:lineRule="auto"/>
      </w:pPr>
      <w:r>
        <w:separator/>
      </w:r>
    </w:p>
  </w:footnote>
  <w:footnote w:type="continuationSeparator" w:id="0">
    <w:p w14:paraId="1C3153F6" w14:textId="77777777" w:rsidR="002873FC" w:rsidRDefault="002873FC"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574F3E72" w:rsidR="007116AA" w:rsidRPr="00EE6AB8" w:rsidRDefault="00EE6AB8" w:rsidP="00EE6AB8">
    <w:pPr>
      <w:pStyle w:val="Header"/>
    </w:pPr>
    <w:r>
      <w:rPr>
        <w:noProof/>
        <w:lang w:val="ro-RO" w:eastAsia="ro-RO"/>
      </w:rPr>
      <w:drawing>
        <wp:inline distT="0" distB="0" distL="0" distR="0" wp14:anchorId="161B8969" wp14:editId="39734D7F">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32452A"/>
    <w:multiLevelType w:val="hybridMultilevel"/>
    <w:tmpl w:val="1E9A4068"/>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828EF"/>
    <w:multiLevelType w:val="hybridMultilevel"/>
    <w:tmpl w:val="1E9C9E1C"/>
    <w:lvl w:ilvl="0" w:tplc="2D962A8C">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353A21"/>
    <w:multiLevelType w:val="hybridMultilevel"/>
    <w:tmpl w:val="69F8D84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7"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03EE7"/>
    <w:multiLevelType w:val="hybridMultilevel"/>
    <w:tmpl w:val="E5BAAFDA"/>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5826DE0"/>
    <w:multiLevelType w:val="hybridMultilevel"/>
    <w:tmpl w:val="F4F640E0"/>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15151476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03198869">
    <w:abstractNumId w:val="16"/>
  </w:num>
  <w:num w:numId="3" w16cid:durableId="1459252681">
    <w:abstractNumId w:val="21"/>
  </w:num>
  <w:num w:numId="4" w16cid:durableId="1391347310">
    <w:abstractNumId w:val="17"/>
  </w:num>
  <w:num w:numId="5" w16cid:durableId="293875671">
    <w:abstractNumId w:val="1"/>
  </w:num>
  <w:num w:numId="6" w16cid:durableId="5180512">
    <w:abstractNumId w:val="9"/>
  </w:num>
  <w:num w:numId="7" w16cid:durableId="1189294853">
    <w:abstractNumId w:val="2"/>
  </w:num>
  <w:num w:numId="8" w16cid:durableId="1435174257">
    <w:abstractNumId w:val="12"/>
  </w:num>
  <w:num w:numId="9" w16cid:durableId="1533416248">
    <w:abstractNumId w:val="13"/>
  </w:num>
  <w:num w:numId="10" w16cid:durableId="1260289865">
    <w:abstractNumId w:val="5"/>
  </w:num>
  <w:num w:numId="11" w16cid:durableId="1726759825">
    <w:abstractNumId w:val="14"/>
  </w:num>
  <w:num w:numId="12" w16cid:durableId="930040388">
    <w:abstractNumId w:val="0"/>
  </w:num>
  <w:num w:numId="13" w16cid:durableId="567687255">
    <w:abstractNumId w:val="6"/>
  </w:num>
  <w:num w:numId="14" w16cid:durableId="1063986094">
    <w:abstractNumId w:val="15"/>
  </w:num>
  <w:num w:numId="15" w16cid:durableId="793791344">
    <w:abstractNumId w:val="4"/>
  </w:num>
  <w:num w:numId="16" w16cid:durableId="1473716819">
    <w:abstractNumId w:val="10"/>
  </w:num>
  <w:num w:numId="17" w16cid:durableId="1688367125">
    <w:abstractNumId w:val="8"/>
  </w:num>
  <w:num w:numId="18" w16cid:durableId="5252717">
    <w:abstractNumId w:val="22"/>
  </w:num>
  <w:num w:numId="19" w16cid:durableId="732509691">
    <w:abstractNumId w:val="11"/>
  </w:num>
  <w:num w:numId="20" w16cid:durableId="986712122">
    <w:abstractNumId w:val="3"/>
  </w:num>
  <w:num w:numId="21" w16cid:durableId="1793131283">
    <w:abstractNumId w:val="18"/>
  </w:num>
  <w:num w:numId="22" w16cid:durableId="629869514">
    <w:abstractNumId w:val="7"/>
  </w:num>
  <w:num w:numId="23" w16cid:durableId="17905865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rA0NLMwNDY3sTRS0lEKTi0uzszPAykwqwUAxpEwOywAAAA="/>
  </w:docVars>
  <w:rsids>
    <w:rsidRoot w:val="00950FDB"/>
    <w:rsid w:val="00000B62"/>
    <w:rsid w:val="0000302D"/>
    <w:rsid w:val="000109BC"/>
    <w:rsid w:val="00013B09"/>
    <w:rsid w:val="0003105E"/>
    <w:rsid w:val="00032D38"/>
    <w:rsid w:val="00033232"/>
    <w:rsid w:val="00036257"/>
    <w:rsid w:val="000401E2"/>
    <w:rsid w:val="0004193D"/>
    <w:rsid w:val="00050032"/>
    <w:rsid w:val="00051866"/>
    <w:rsid w:val="00055071"/>
    <w:rsid w:val="00056824"/>
    <w:rsid w:val="00077271"/>
    <w:rsid w:val="0007778E"/>
    <w:rsid w:val="000805D1"/>
    <w:rsid w:val="0008294E"/>
    <w:rsid w:val="00082D6F"/>
    <w:rsid w:val="0008745D"/>
    <w:rsid w:val="00087699"/>
    <w:rsid w:val="000931AC"/>
    <w:rsid w:val="0009362F"/>
    <w:rsid w:val="0009562E"/>
    <w:rsid w:val="000A039E"/>
    <w:rsid w:val="000A1BE4"/>
    <w:rsid w:val="000A21DE"/>
    <w:rsid w:val="000A2859"/>
    <w:rsid w:val="000A5E1A"/>
    <w:rsid w:val="000B318D"/>
    <w:rsid w:val="000B67FD"/>
    <w:rsid w:val="000C0DA5"/>
    <w:rsid w:val="000C3DEF"/>
    <w:rsid w:val="000D01DE"/>
    <w:rsid w:val="000E0371"/>
    <w:rsid w:val="000E2B8C"/>
    <w:rsid w:val="000E3056"/>
    <w:rsid w:val="000E358C"/>
    <w:rsid w:val="000E4998"/>
    <w:rsid w:val="000F373E"/>
    <w:rsid w:val="000F611B"/>
    <w:rsid w:val="0010141B"/>
    <w:rsid w:val="00102585"/>
    <w:rsid w:val="00103035"/>
    <w:rsid w:val="00104E42"/>
    <w:rsid w:val="00106928"/>
    <w:rsid w:val="001156A2"/>
    <w:rsid w:val="0012201F"/>
    <w:rsid w:val="001222DE"/>
    <w:rsid w:val="00130F39"/>
    <w:rsid w:val="0013629B"/>
    <w:rsid w:val="00136DE9"/>
    <w:rsid w:val="00143806"/>
    <w:rsid w:val="0014702D"/>
    <w:rsid w:val="00154137"/>
    <w:rsid w:val="001628F5"/>
    <w:rsid w:val="00171254"/>
    <w:rsid w:val="001775D1"/>
    <w:rsid w:val="0017773A"/>
    <w:rsid w:val="00181B39"/>
    <w:rsid w:val="00184EAD"/>
    <w:rsid w:val="00192845"/>
    <w:rsid w:val="001955D5"/>
    <w:rsid w:val="001958CD"/>
    <w:rsid w:val="00195AD8"/>
    <w:rsid w:val="001A3475"/>
    <w:rsid w:val="001B37C2"/>
    <w:rsid w:val="001B412C"/>
    <w:rsid w:val="001B7D97"/>
    <w:rsid w:val="001C0B87"/>
    <w:rsid w:val="001C1F92"/>
    <w:rsid w:val="001C4DE1"/>
    <w:rsid w:val="001D0FCF"/>
    <w:rsid w:val="001D72A4"/>
    <w:rsid w:val="001E03C6"/>
    <w:rsid w:val="001E43D8"/>
    <w:rsid w:val="001E6A43"/>
    <w:rsid w:val="001E7B65"/>
    <w:rsid w:val="001F629F"/>
    <w:rsid w:val="00201BE9"/>
    <w:rsid w:val="0020389E"/>
    <w:rsid w:val="00203C8B"/>
    <w:rsid w:val="0020540B"/>
    <w:rsid w:val="00211E9A"/>
    <w:rsid w:val="002211B2"/>
    <w:rsid w:val="002218F7"/>
    <w:rsid w:val="002221DE"/>
    <w:rsid w:val="00222298"/>
    <w:rsid w:val="0022239E"/>
    <w:rsid w:val="00222F32"/>
    <w:rsid w:val="002258C8"/>
    <w:rsid w:val="00227E06"/>
    <w:rsid w:val="00230259"/>
    <w:rsid w:val="002319F7"/>
    <w:rsid w:val="00243902"/>
    <w:rsid w:val="00245027"/>
    <w:rsid w:val="00245D2C"/>
    <w:rsid w:val="00246F1C"/>
    <w:rsid w:val="00251765"/>
    <w:rsid w:val="00260FA8"/>
    <w:rsid w:val="002636EE"/>
    <w:rsid w:val="002709B5"/>
    <w:rsid w:val="00272D86"/>
    <w:rsid w:val="00274966"/>
    <w:rsid w:val="00277F4E"/>
    <w:rsid w:val="00283199"/>
    <w:rsid w:val="002873FC"/>
    <w:rsid w:val="00291D8E"/>
    <w:rsid w:val="00294152"/>
    <w:rsid w:val="00295364"/>
    <w:rsid w:val="00295AB6"/>
    <w:rsid w:val="002A2EF6"/>
    <w:rsid w:val="002A4AD1"/>
    <w:rsid w:val="002C1094"/>
    <w:rsid w:val="002C5129"/>
    <w:rsid w:val="002C75D1"/>
    <w:rsid w:val="002D398F"/>
    <w:rsid w:val="002D65BC"/>
    <w:rsid w:val="002E2E71"/>
    <w:rsid w:val="002E3138"/>
    <w:rsid w:val="002E3BF1"/>
    <w:rsid w:val="002E5DCC"/>
    <w:rsid w:val="002F2ABA"/>
    <w:rsid w:val="002F3F04"/>
    <w:rsid w:val="002F550A"/>
    <w:rsid w:val="002F7095"/>
    <w:rsid w:val="00312F62"/>
    <w:rsid w:val="003132A8"/>
    <w:rsid w:val="00313EF3"/>
    <w:rsid w:val="0032275E"/>
    <w:rsid w:val="00327251"/>
    <w:rsid w:val="00333479"/>
    <w:rsid w:val="00345F67"/>
    <w:rsid w:val="00356CF2"/>
    <w:rsid w:val="00361731"/>
    <w:rsid w:val="00366CB4"/>
    <w:rsid w:val="0036777B"/>
    <w:rsid w:val="00370E05"/>
    <w:rsid w:val="0037217B"/>
    <w:rsid w:val="003748B2"/>
    <w:rsid w:val="00375407"/>
    <w:rsid w:val="0038446B"/>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07D7"/>
    <w:rsid w:val="0044308D"/>
    <w:rsid w:val="004540CA"/>
    <w:rsid w:val="00454751"/>
    <w:rsid w:val="004630FD"/>
    <w:rsid w:val="00465B6F"/>
    <w:rsid w:val="00465C18"/>
    <w:rsid w:val="00467A99"/>
    <w:rsid w:val="004707A7"/>
    <w:rsid w:val="00482317"/>
    <w:rsid w:val="00482AFA"/>
    <w:rsid w:val="004A423F"/>
    <w:rsid w:val="004B2ABF"/>
    <w:rsid w:val="004C0784"/>
    <w:rsid w:val="004C4FAF"/>
    <w:rsid w:val="004D3264"/>
    <w:rsid w:val="004E3E06"/>
    <w:rsid w:val="004E42B8"/>
    <w:rsid w:val="004E436A"/>
    <w:rsid w:val="004F1D32"/>
    <w:rsid w:val="004F6B9C"/>
    <w:rsid w:val="004F7829"/>
    <w:rsid w:val="004F7A11"/>
    <w:rsid w:val="0050017B"/>
    <w:rsid w:val="00500DD4"/>
    <w:rsid w:val="0050327B"/>
    <w:rsid w:val="00507B8E"/>
    <w:rsid w:val="00512333"/>
    <w:rsid w:val="0051336B"/>
    <w:rsid w:val="00521451"/>
    <w:rsid w:val="00526EC4"/>
    <w:rsid w:val="005569FB"/>
    <w:rsid w:val="0057779B"/>
    <w:rsid w:val="00582E30"/>
    <w:rsid w:val="005842FD"/>
    <w:rsid w:val="0058468E"/>
    <w:rsid w:val="005867CE"/>
    <w:rsid w:val="00596723"/>
    <w:rsid w:val="00597398"/>
    <w:rsid w:val="005A0486"/>
    <w:rsid w:val="005A2833"/>
    <w:rsid w:val="005B03B7"/>
    <w:rsid w:val="005B5367"/>
    <w:rsid w:val="005B6E37"/>
    <w:rsid w:val="005C2179"/>
    <w:rsid w:val="005C2A5D"/>
    <w:rsid w:val="005C409F"/>
    <w:rsid w:val="005D029C"/>
    <w:rsid w:val="005D102A"/>
    <w:rsid w:val="005E1C53"/>
    <w:rsid w:val="005E5656"/>
    <w:rsid w:val="005F2B58"/>
    <w:rsid w:val="005F71F6"/>
    <w:rsid w:val="00603190"/>
    <w:rsid w:val="00611451"/>
    <w:rsid w:val="00616E9C"/>
    <w:rsid w:val="00623FCA"/>
    <w:rsid w:val="00632FB7"/>
    <w:rsid w:val="00634CAF"/>
    <w:rsid w:val="00641BC7"/>
    <w:rsid w:val="00642C0D"/>
    <w:rsid w:val="00645360"/>
    <w:rsid w:val="00653932"/>
    <w:rsid w:val="0065578E"/>
    <w:rsid w:val="00657A1B"/>
    <w:rsid w:val="0066149B"/>
    <w:rsid w:val="00661536"/>
    <w:rsid w:val="00664F02"/>
    <w:rsid w:val="00664FF6"/>
    <w:rsid w:val="0066632A"/>
    <w:rsid w:val="00670258"/>
    <w:rsid w:val="00670B7E"/>
    <w:rsid w:val="00682633"/>
    <w:rsid w:val="00686C18"/>
    <w:rsid w:val="00690DAB"/>
    <w:rsid w:val="006969D9"/>
    <w:rsid w:val="0069759C"/>
    <w:rsid w:val="006A3931"/>
    <w:rsid w:val="006A7B4A"/>
    <w:rsid w:val="006B1E59"/>
    <w:rsid w:val="006B4891"/>
    <w:rsid w:val="006C5944"/>
    <w:rsid w:val="006D3431"/>
    <w:rsid w:val="006D34E9"/>
    <w:rsid w:val="006E1CEB"/>
    <w:rsid w:val="006E2581"/>
    <w:rsid w:val="006E56B5"/>
    <w:rsid w:val="006E6865"/>
    <w:rsid w:val="0070636B"/>
    <w:rsid w:val="00706D04"/>
    <w:rsid w:val="007102DB"/>
    <w:rsid w:val="007116AA"/>
    <w:rsid w:val="00714014"/>
    <w:rsid w:val="00716A5A"/>
    <w:rsid w:val="0072317B"/>
    <w:rsid w:val="00737C61"/>
    <w:rsid w:val="00744AC2"/>
    <w:rsid w:val="0075136A"/>
    <w:rsid w:val="007540C9"/>
    <w:rsid w:val="0076180B"/>
    <w:rsid w:val="00763717"/>
    <w:rsid w:val="00772F50"/>
    <w:rsid w:val="00774340"/>
    <w:rsid w:val="00777F7A"/>
    <w:rsid w:val="0078246B"/>
    <w:rsid w:val="0079573B"/>
    <w:rsid w:val="007974A7"/>
    <w:rsid w:val="007A0357"/>
    <w:rsid w:val="007A28C9"/>
    <w:rsid w:val="007A71FA"/>
    <w:rsid w:val="007A7A2D"/>
    <w:rsid w:val="007B21C8"/>
    <w:rsid w:val="007B5F4C"/>
    <w:rsid w:val="007C0185"/>
    <w:rsid w:val="007C020E"/>
    <w:rsid w:val="007C0F09"/>
    <w:rsid w:val="007C2163"/>
    <w:rsid w:val="007D2F2B"/>
    <w:rsid w:val="007D6793"/>
    <w:rsid w:val="007D7402"/>
    <w:rsid w:val="007E0C46"/>
    <w:rsid w:val="007F066B"/>
    <w:rsid w:val="007F7B17"/>
    <w:rsid w:val="007F7E5F"/>
    <w:rsid w:val="008025DA"/>
    <w:rsid w:val="008028AF"/>
    <w:rsid w:val="0080382E"/>
    <w:rsid w:val="00807560"/>
    <w:rsid w:val="008101CC"/>
    <w:rsid w:val="00816C3E"/>
    <w:rsid w:val="008255A9"/>
    <w:rsid w:val="00830E62"/>
    <w:rsid w:val="008313C5"/>
    <w:rsid w:val="0083496B"/>
    <w:rsid w:val="00835FC5"/>
    <w:rsid w:val="00835FCF"/>
    <w:rsid w:val="0083658A"/>
    <w:rsid w:val="008414C8"/>
    <w:rsid w:val="0085089C"/>
    <w:rsid w:val="00864DD8"/>
    <w:rsid w:val="0086559E"/>
    <w:rsid w:val="00865773"/>
    <w:rsid w:val="00877E95"/>
    <w:rsid w:val="00880358"/>
    <w:rsid w:val="0088663F"/>
    <w:rsid w:val="00890BF7"/>
    <w:rsid w:val="0089465E"/>
    <w:rsid w:val="00897956"/>
    <w:rsid w:val="00897C60"/>
    <w:rsid w:val="008A0924"/>
    <w:rsid w:val="008A5182"/>
    <w:rsid w:val="008A59A9"/>
    <w:rsid w:val="008B067A"/>
    <w:rsid w:val="008B09C0"/>
    <w:rsid w:val="008B0AC6"/>
    <w:rsid w:val="008B5BD4"/>
    <w:rsid w:val="008B6334"/>
    <w:rsid w:val="008B7F45"/>
    <w:rsid w:val="008C3C91"/>
    <w:rsid w:val="008D0DBC"/>
    <w:rsid w:val="008D29E0"/>
    <w:rsid w:val="008D2D5D"/>
    <w:rsid w:val="008D4A01"/>
    <w:rsid w:val="008E00B4"/>
    <w:rsid w:val="008E38BF"/>
    <w:rsid w:val="008F4A49"/>
    <w:rsid w:val="00900D24"/>
    <w:rsid w:val="0090210C"/>
    <w:rsid w:val="00902511"/>
    <w:rsid w:val="00913336"/>
    <w:rsid w:val="00913AA4"/>
    <w:rsid w:val="00915F13"/>
    <w:rsid w:val="00924033"/>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5318"/>
    <w:rsid w:val="009B10B1"/>
    <w:rsid w:val="009B49F1"/>
    <w:rsid w:val="009C049E"/>
    <w:rsid w:val="009D75C7"/>
    <w:rsid w:val="009E38DE"/>
    <w:rsid w:val="009E4C00"/>
    <w:rsid w:val="009E6BE4"/>
    <w:rsid w:val="009F0768"/>
    <w:rsid w:val="009F0FF3"/>
    <w:rsid w:val="009F2F7B"/>
    <w:rsid w:val="009F5DBC"/>
    <w:rsid w:val="009F6C1B"/>
    <w:rsid w:val="009F6E1B"/>
    <w:rsid w:val="00A02B81"/>
    <w:rsid w:val="00A03BC9"/>
    <w:rsid w:val="00A06124"/>
    <w:rsid w:val="00A0737B"/>
    <w:rsid w:val="00A13741"/>
    <w:rsid w:val="00A232BB"/>
    <w:rsid w:val="00A24715"/>
    <w:rsid w:val="00A2596B"/>
    <w:rsid w:val="00A25CFB"/>
    <w:rsid w:val="00A26369"/>
    <w:rsid w:val="00A26BF8"/>
    <w:rsid w:val="00A3050D"/>
    <w:rsid w:val="00A33384"/>
    <w:rsid w:val="00A35EAE"/>
    <w:rsid w:val="00A473AC"/>
    <w:rsid w:val="00A478F6"/>
    <w:rsid w:val="00A505F5"/>
    <w:rsid w:val="00A50FDA"/>
    <w:rsid w:val="00A51AE4"/>
    <w:rsid w:val="00A521FE"/>
    <w:rsid w:val="00A5719D"/>
    <w:rsid w:val="00A62232"/>
    <w:rsid w:val="00A6669B"/>
    <w:rsid w:val="00A811B3"/>
    <w:rsid w:val="00A84025"/>
    <w:rsid w:val="00A92006"/>
    <w:rsid w:val="00A92F40"/>
    <w:rsid w:val="00A93A4C"/>
    <w:rsid w:val="00A94548"/>
    <w:rsid w:val="00A95ED2"/>
    <w:rsid w:val="00A9664A"/>
    <w:rsid w:val="00A96AB2"/>
    <w:rsid w:val="00AA3226"/>
    <w:rsid w:val="00AA7C9B"/>
    <w:rsid w:val="00AB0BC4"/>
    <w:rsid w:val="00AB0E0D"/>
    <w:rsid w:val="00AB14A0"/>
    <w:rsid w:val="00AC0CAD"/>
    <w:rsid w:val="00AC11D5"/>
    <w:rsid w:val="00AC16C2"/>
    <w:rsid w:val="00AC1D09"/>
    <w:rsid w:val="00AC3ABA"/>
    <w:rsid w:val="00AC3D00"/>
    <w:rsid w:val="00AC5379"/>
    <w:rsid w:val="00AC53A0"/>
    <w:rsid w:val="00AD658C"/>
    <w:rsid w:val="00AE3D1F"/>
    <w:rsid w:val="00AF69FF"/>
    <w:rsid w:val="00B00BA0"/>
    <w:rsid w:val="00B05DE4"/>
    <w:rsid w:val="00B128E6"/>
    <w:rsid w:val="00B16206"/>
    <w:rsid w:val="00B16DD0"/>
    <w:rsid w:val="00B205B6"/>
    <w:rsid w:val="00B254E4"/>
    <w:rsid w:val="00B27EAB"/>
    <w:rsid w:val="00B346A8"/>
    <w:rsid w:val="00B42489"/>
    <w:rsid w:val="00B427F0"/>
    <w:rsid w:val="00B465A9"/>
    <w:rsid w:val="00B51E51"/>
    <w:rsid w:val="00B6241C"/>
    <w:rsid w:val="00B64CA2"/>
    <w:rsid w:val="00B66884"/>
    <w:rsid w:val="00B770AF"/>
    <w:rsid w:val="00B80E4D"/>
    <w:rsid w:val="00B819F9"/>
    <w:rsid w:val="00B82817"/>
    <w:rsid w:val="00B83B72"/>
    <w:rsid w:val="00B83D51"/>
    <w:rsid w:val="00B925C7"/>
    <w:rsid w:val="00BA013F"/>
    <w:rsid w:val="00BA3729"/>
    <w:rsid w:val="00BB6DFB"/>
    <w:rsid w:val="00BB6EAD"/>
    <w:rsid w:val="00BC2CA3"/>
    <w:rsid w:val="00BC5491"/>
    <w:rsid w:val="00BC7C12"/>
    <w:rsid w:val="00BD0127"/>
    <w:rsid w:val="00BE4DC3"/>
    <w:rsid w:val="00BE7779"/>
    <w:rsid w:val="00BF583B"/>
    <w:rsid w:val="00BF78C2"/>
    <w:rsid w:val="00C076CD"/>
    <w:rsid w:val="00C102B3"/>
    <w:rsid w:val="00C11939"/>
    <w:rsid w:val="00C17E26"/>
    <w:rsid w:val="00C200F0"/>
    <w:rsid w:val="00C20A4F"/>
    <w:rsid w:val="00C228B2"/>
    <w:rsid w:val="00C23065"/>
    <w:rsid w:val="00C23135"/>
    <w:rsid w:val="00C26E9F"/>
    <w:rsid w:val="00C2702F"/>
    <w:rsid w:val="00C3207C"/>
    <w:rsid w:val="00C348B6"/>
    <w:rsid w:val="00C36880"/>
    <w:rsid w:val="00C36CEC"/>
    <w:rsid w:val="00C46205"/>
    <w:rsid w:val="00C52970"/>
    <w:rsid w:val="00C556C9"/>
    <w:rsid w:val="00C55D80"/>
    <w:rsid w:val="00C57323"/>
    <w:rsid w:val="00C67A7D"/>
    <w:rsid w:val="00C67DC8"/>
    <w:rsid w:val="00C70C41"/>
    <w:rsid w:val="00C71E02"/>
    <w:rsid w:val="00C734BF"/>
    <w:rsid w:val="00C76F27"/>
    <w:rsid w:val="00C820B5"/>
    <w:rsid w:val="00C86F0A"/>
    <w:rsid w:val="00C94AA2"/>
    <w:rsid w:val="00CA0393"/>
    <w:rsid w:val="00CB6FDD"/>
    <w:rsid w:val="00CC0F91"/>
    <w:rsid w:val="00CD3882"/>
    <w:rsid w:val="00CD3A86"/>
    <w:rsid w:val="00CD7803"/>
    <w:rsid w:val="00CE450A"/>
    <w:rsid w:val="00CE4B2C"/>
    <w:rsid w:val="00D03128"/>
    <w:rsid w:val="00D060BB"/>
    <w:rsid w:val="00D24FE5"/>
    <w:rsid w:val="00D30013"/>
    <w:rsid w:val="00D32BC5"/>
    <w:rsid w:val="00D3432E"/>
    <w:rsid w:val="00D469A1"/>
    <w:rsid w:val="00D55478"/>
    <w:rsid w:val="00D60739"/>
    <w:rsid w:val="00D61AB2"/>
    <w:rsid w:val="00D61F25"/>
    <w:rsid w:val="00D642A0"/>
    <w:rsid w:val="00D659BC"/>
    <w:rsid w:val="00D7093D"/>
    <w:rsid w:val="00D70FA5"/>
    <w:rsid w:val="00D72BFA"/>
    <w:rsid w:val="00D74871"/>
    <w:rsid w:val="00D77AEB"/>
    <w:rsid w:val="00D77F54"/>
    <w:rsid w:val="00D836D4"/>
    <w:rsid w:val="00D8676A"/>
    <w:rsid w:val="00D8720C"/>
    <w:rsid w:val="00D96461"/>
    <w:rsid w:val="00D96A72"/>
    <w:rsid w:val="00DB4364"/>
    <w:rsid w:val="00DB4A5E"/>
    <w:rsid w:val="00DD483A"/>
    <w:rsid w:val="00DE0A0A"/>
    <w:rsid w:val="00DE1AA2"/>
    <w:rsid w:val="00DE2F4C"/>
    <w:rsid w:val="00DE6366"/>
    <w:rsid w:val="00DE71CB"/>
    <w:rsid w:val="00DF2641"/>
    <w:rsid w:val="00E02457"/>
    <w:rsid w:val="00E02C7F"/>
    <w:rsid w:val="00E03EE7"/>
    <w:rsid w:val="00E0695E"/>
    <w:rsid w:val="00E13A58"/>
    <w:rsid w:val="00E202B2"/>
    <w:rsid w:val="00E24216"/>
    <w:rsid w:val="00E247C0"/>
    <w:rsid w:val="00E31514"/>
    <w:rsid w:val="00E31B7C"/>
    <w:rsid w:val="00E32A30"/>
    <w:rsid w:val="00E32A60"/>
    <w:rsid w:val="00E335AE"/>
    <w:rsid w:val="00E33B12"/>
    <w:rsid w:val="00E3467D"/>
    <w:rsid w:val="00E36E2F"/>
    <w:rsid w:val="00E52C21"/>
    <w:rsid w:val="00E564B9"/>
    <w:rsid w:val="00E754A9"/>
    <w:rsid w:val="00E851A7"/>
    <w:rsid w:val="00E86281"/>
    <w:rsid w:val="00E90ED9"/>
    <w:rsid w:val="00E96FFF"/>
    <w:rsid w:val="00E97F05"/>
    <w:rsid w:val="00EA2464"/>
    <w:rsid w:val="00EB25E5"/>
    <w:rsid w:val="00EB5884"/>
    <w:rsid w:val="00EC1E6A"/>
    <w:rsid w:val="00EC4AC1"/>
    <w:rsid w:val="00EC7882"/>
    <w:rsid w:val="00ED5D39"/>
    <w:rsid w:val="00EE6AB8"/>
    <w:rsid w:val="00EE7123"/>
    <w:rsid w:val="00EF2280"/>
    <w:rsid w:val="00EF34E2"/>
    <w:rsid w:val="00EF7887"/>
    <w:rsid w:val="00F023FE"/>
    <w:rsid w:val="00F0486B"/>
    <w:rsid w:val="00F113AC"/>
    <w:rsid w:val="00F16526"/>
    <w:rsid w:val="00F1658C"/>
    <w:rsid w:val="00F17B7E"/>
    <w:rsid w:val="00F221F1"/>
    <w:rsid w:val="00F2473F"/>
    <w:rsid w:val="00F25998"/>
    <w:rsid w:val="00F3119C"/>
    <w:rsid w:val="00F35757"/>
    <w:rsid w:val="00F37A38"/>
    <w:rsid w:val="00F4084C"/>
    <w:rsid w:val="00F45A1B"/>
    <w:rsid w:val="00F57007"/>
    <w:rsid w:val="00F77FA7"/>
    <w:rsid w:val="00F839DE"/>
    <w:rsid w:val="00F90A63"/>
    <w:rsid w:val="00F94E4A"/>
    <w:rsid w:val="00FB0F3B"/>
    <w:rsid w:val="00FB4FD4"/>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26082179">
      <w:bodyDiv w:val="1"/>
      <w:marLeft w:val="0"/>
      <w:marRight w:val="0"/>
      <w:marTop w:val="0"/>
      <w:marBottom w:val="0"/>
      <w:divBdr>
        <w:top w:val="none" w:sz="0" w:space="0" w:color="auto"/>
        <w:left w:val="none" w:sz="0" w:space="0" w:color="auto"/>
        <w:bottom w:val="none" w:sz="0" w:space="0" w:color="auto"/>
        <w:right w:val="none" w:sz="0" w:space="0" w:color="auto"/>
      </w:divBdr>
      <w:divsChild>
        <w:div w:id="1763333017">
          <w:marLeft w:val="0"/>
          <w:marRight w:val="0"/>
          <w:marTop w:val="0"/>
          <w:marBottom w:val="0"/>
          <w:divBdr>
            <w:top w:val="none" w:sz="0" w:space="0" w:color="auto"/>
            <w:left w:val="none" w:sz="0" w:space="0" w:color="auto"/>
            <w:bottom w:val="none" w:sz="0" w:space="0" w:color="auto"/>
            <w:right w:val="none" w:sz="0" w:space="0" w:color="auto"/>
          </w:divBdr>
          <w:divsChild>
            <w:div w:id="87360288">
              <w:marLeft w:val="0"/>
              <w:marRight w:val="0"/>
              <w:marTop w:val="0"/>
              <w:marBottom w:val="0"/>
              <w:divBdr>
                <w:top w:val="none" w:sz="0" w:space="0" w:color="auto"/>
                <w:left w:val="none" w:sz="0" w:space="0" w:color="auto"/>
                <w:bottom w:val="none" w:sz="0" w:space="0" w:color="auto"/>
                <w:right w:val="none" w:sz="0" w:space="0" w:color="auto"/>
              </w:divBdr>
              <w:divsChild>
                <w:div w:id="363795768">
                  <w:marLeft w:val="0"/>
                  <w:marRight w:val="0"/>
                  <w:marTop w:val="0"/>
                  <w:marBottom w:val="0"/>
                  <w:divBdr>
                    <w:top w:val="none" w:sz="0" w:space="0" w:color="auto"/>
                    <w:left w:val="none" w:sz="0" w:space="0" w:color="auto"/>
                    <w:bottom w:val="none" w:sz="0" w:space="0" w:color="auto"/>
                    <w:right w:val="none" w:sz="0" w:space="0" w:color="auto"/>
                  </w:divBdr>
                  <w:divsChild>
                    <w:div w:id="68578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295981708">
      <w:bodyDiv w:val="1"/>
      <w:marLeft w:val="0"/>
      <w:marRight w:val="0"/>
      <w:marTop w:val="0"/>
      <w:marBottom w:val="0"/>
      <w:divBdr>
        <w:top w:val="none" w:sz="0" w:space="0" w:color="auto"/>
        <w:left w:val="none" w:sz="0" w:space="0" w:color="auto"/>
        <w:bottom w:val="none" w:sz="0" w:space="0" w:color="auto"/>
        <w:right w:val="none" w:sz="0" w:space="0" w:color="auto"/>
      </w:divBdr>
      <w:divsChild>
        <w:div w:id="144441916">
          <w:marLeft w:val="0"/>
          <w:marRight w:val="0"/>
          <w:marTop w:val="0"/>
          <w:marBottom w:val="0"/>
          <w:divBdr>
            <w:top w:val="none" w:sz="0" w:space="0" w:color="auto"/>
            <w:left w:val="none" w:sz="0" w:space="0" w:color="auto"/>
            <w:bottom w:val="none" w:sz="0" w:space="0" w:color="auto"/>
            <w:right w:val="none" w:sz="0" w:space="0" w:color="auto"/>
          </w:divBdr>
        </w:div>
      </w:divsChild>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461998733">
      <w:bodyDiv w:val="1"/>
      <w:marLeft w:val="0"/>
      <w:marRight w:val="0"/>
      <w:marTop w:val="0"/>
      <w:marBottom w:val="0"/>
      <w:divBdr>
        <w:top w:val="none" w:sz="0" w:space="0" w:color="auto"/>
        <w:left w:val="none" w:sz="0" w:space="0" w:color="auto"/>
        <w:bottom w:val="none" w:sz="0" w:space="0" w:color="auto"/>
        <w:right w:val="none" w:sz="0" w:space="0" w:color="auto"/>
      </w:divBdr>
      <w:divsChild>
        <w:div w:id="389352514">
          <w:marLeft w:val="0"/>
          <w:marRight w:val="0"/>
          <w:marTop w:val="0"/>
          <w:marBottom w:val="0"/>
          <w:divBdr>
            <w:top w:val="none" w:sz="0" w:space="0" w:color="auto"/>
            <w:left w:val="none" w:sz="0" w:space="0" w:color="auto"/>
            <w:bottom w:val="none" w:sz="0" w:space="0" w:color="auto"/>
            <w:right w:val="none" w:sz="0" w:space="0" w:color="auto"/>
          </w:divBdr>
        </w:div>
      </w:divsChild>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jarad.ro/proiecte_eu/prevenirea-si-monitorizarea-bolilor-infectioase-si-a-infectiilor-intraspitalicesti-in-arad-si-mako-hodmezovasarhely-rohu-36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acebook.com/csmek.rohu" TargetMode="External"/><Relationship Id="rId4" Type="http://schemas.openxmlformats.org/officeDocument/2006/relationships/settings" Target="settings.xml"/><Relationship Id="rId9" Type="http://schemas.openxmlformats.org/officeDocument/2006/relationships/hyperlink" Target="https://www.csmekhm.hu/data/source/projektek/2024_04_12/rohu_-361_osszefoglalo_honlapra_v2.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429A3-C236-4611-AB31-4F4877D82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511</Words>
  <Characters>3630</Characters>
  <Application>Microsoft Office Word</Application>
  <DocSecurity>0</DocSecurity>
  <Lines>9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7</cp:revision>
  <cp:lastPrinted>2021-03-24T12:17:00Z</cp:lastPrinted>
  <dcterms:created xsi:type="dcterms:W3CDTF">2025-03-27T07:28:00Z</dcterms:created>
  <dcterms:modified xsi:type="dcterms:W3CDTF">2025-07-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b3eab528d00e843e817e68c37d86e37a807a48f2faaeb6646061001d54fcb</vt:lpwstr>
  </property>
</Properties>
</file>